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0AEDCDD" w:rsidR="00A213D5" w:rsidRPr="00AA6693" w:rsidRDefault="0077087C" w:rsidP="00AA6693">
      <w:pPr>
        <w:pStyle w:val="Heading1"/>
        <w:numPr>
          <w:ilvl w:val="0"/>
          <w:numId w:val="0"/>
        </w:numPr>
        <w:ind w:left="574" w:hanging="574"/>
        <w:rPr>
          <w:sz w:val="44"/>
          <w:szCs w:val="44"/>
        </w:rPr>
      </w:pPr>
      <w:r>
        <w:rPr>
          <w:sz w:val="44"/>
          <w:szCs w:val="44"/>
        </w:rPr>
        <w:t>Asymmetric (</w:t>
      </w:r>
      <w:r w:rsidR="00EF2FD9">
        <w:rPr>
          <w:sz w:val="44"/>
          <w:szCs w:val="44"/>
        </w:rPr>
        <w:t>Public</w:t>
      </w:r>
      <w:r>
        <w:rPr>
          <w:sz w:val="44"/>
          <w:szCs w:val="44"/>
        </w:rPr>
        <w:t>)</w:t>
      </w:r>
      <w:r w:rsidR="00EF2FD9">
        <w:rPr>
          <w:sz w:val="44"/>
          <w:szCs w:val="44"/>
        </w:rPr>
        <w:t xml:space="preserve"> Key</w:t>
      </w:r>
    </w:p>
    <w:p w14:paraId="318BC2BD" w14:textId="26AE4CCC" w:rsidR="00340BC3"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07C4EE67" w14:textId="28FA930D" w:rsidR="009B5AE4" w:rsidRDefault="009B5AE4" w:rsidP="007F4322">
      <w:pPr>
        <w:jc w:val="both"/>
        <w:rPr>
          <w:lang w:val="en-US" w:eastAsia="en-US"/>
        </w:rPr>
      </w:pPr>
    </w:p>
    <w:p w14:paraId="34588201" w14:textId="1F96914D" w:rsidR="009B5AE4" w:rsidRDefault="009B5AE4" w:rsidP="009B5AE4">
      <w:r w:rsidRPr="009B5AE4">
        <w:t>For the lab session, log into [</w:t>
      </w:r>
      <w:hyperlink r:id="rId8" w:history="1">
        <w:r w:rsidRPr="009B5AE4">
          <w:rPr>
            <w:rStyle w:val="Hyperlink"/>
          </w:rPr>
          <w:t>https://vsoc.napier.ac.uk/</w:t>
        </w:r>
      </w:hyperlink>
      <w:r w:rsidRPr="009B5AE4">
        <w:t xml:space="preserve">] using </w:t>
      </w:r>
      <w:hyperlink r:id="rId9" w:history="1">
        <w:r w:rsidRPr="009B5AE4">
          <w:rPr>
            <w:rStyle w:val="Hyperlink"/>
            <w:b/>
            <w:bCs/>
          </w:rPr>
          <w:t>CyberStudent@vsoc.local</w:t>
        </w:r>
      </w:hyperlink>
      <w:r w:rsidRPr="009B5AE4">
        <w:t xml:space="preserve"> and the password </w:t>
      </w:r>
      <w:r w:rsidRPr="009B5AE4">
        <w:t>is</w:t>
      </w:r>
      <w:r>
        <w:t>:</w:t>
      </w:r>
    </w:p>
    <w:p w14:paraId="6E50EDBE" w14:textId="77777777" w:rsidR="009B5AE4" w:rsidRDefault="009B5AE4" w:rsidP="009B5AE4"/>
    <w:p w14:paraId="15229DF6" w14:textId="31BD89C3" w:rsidR="009B5AE4" w:rsidRDefault="009B5AE4" w:rsidP="009B5AE4">
      <w:pPr>
        <w:rPr>
          <w:color w:val="000000"/>
          <w:sz w:val="29"/>
          <w:szCs w:val="29"/>
        </w:rPr>
      </w:pPr>
      <w:r w:rsidRPr="009B5AE4">
        <w:rPr>
          <w:color w:val="000000"/>
          <w:sz w:val="29"/>
          <w:szCs w:val="29"/>
        </w:rPr>
        <w:t>NapierCyber1!</w:t>
      </w:r>
    </w:p>
    <w:p w14:paraId="4F5ABB81" w14:textId="77777777" w:rsidR="009B5AE4" w:rsidRDefault="009B5AE4" w:rsidP="009B5AE4">
      <w:pPr>
        <w:rPr>
          <w:color w:val="000000"/>
          <w:sz w:val="29"/>
          <w:szCs w:val="29"/>
        </w:rPr>
      </w:pPr>
    </w:p>
    <w:p w14:paraId="2FE824F4" w14:textId="0EC9D39B" w:rsidR="009B5AE4" w:rsidRPr="009B5AE4" w:rsidRDefault="009B5AE4" w:rsidP="009B5AE4">
      <w:r w:rsidRPr="009B5AE4">
        <w:t xml:space="preserve">You will find </w:t>
      </w:r>
      <w:proofErr w:type="gramStart"/>
      <w:r w:rsidRPr="009B5AE4">
        <w:t>a</w:t>
      </w:r>
      <w:proofErr w:type="gramEnd"/>
      <w:r w:rsidRPr="009B5AE4">
        <w:t xml:space="preserve"> Ubuntu instance, and where the password is "Napier123".</w:t>
      </w:r>
    </w:p>
    <w:p w14:paraId="601CEDD8" w14:textId="77777777" w:rsidR="00340BC3" w:rsidRPr="00B0361A" w:rsidRDefault="00340BC3" w:rsidP="00340BC3">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1B203ACF" w14:textId="77777777" w:rsidR="000D7EB0" w:rsidRDefault="000D7EB0" w:rsidP="000D7EB0">
      <w:pPr>
        <w:ind w:left="567" w:hanging="567"/>
        <w:rPr>
          <w:lang w:eastAsia="en-US"/>
        </w:rPr>
      </w:pPr>
      <w:r>
        <w:rPr>
          <w:b/>
          <w:lang w:eastAsia="en-US"/>
        </w:rPr>
        <w:t>E</w:t>
      </w:r>
      <w:r w:rsidRPr="0077357F">
        <w:rPr>
          <w:b/>
          <w:lang w:eastAsia="en-US"/>
        </w:rPr>
        <w:t>.1</w:t>
      </w:r>
      <w:r>
        <w:rPr>
          <w:lang w:eastAsia="en-US"/>
        </w:rPr>
        <w:tab/>
        <w:t>We will follow a basic RSA process. If you are struggling here, have a look at the following page:</w:t>
      </w:r>
    </w:p>
    <w:p w14:paraId="3E7CE653" w14:textId="77777777" w:rsidR="000D7EB0" w:rsidRDefault="000D7EB0" w:rsidP="000D7EB0">
      <w:pPr>
        <w:rPr>
          <w:lang w:eastAsia="en-US"/>
        </w:rPr>
      </w:pPr>
    </w:p>
    <w:p w14:paraId="589CD0CC" w14:textId="77777777" w:rsidR="000D7EB0" w:rsidRDefault="000D7EB0" w:rsidP="000D7EB0">
      <w:pPr>
        <w:rPr>
          <w:lang w:eastAsia="en-US"/>
        </w:rPr>
      </w:pPr>
      <w:hyperlink r:id="rId10" w:history="1">
        <w:r w:rsidRPr="00D723E3">
          <w:rPr>
            <w:rStyle w:val="Hyperlink"/>
            <w:lang w:eastAsia="en-US"/>
          </w:rPr>
          <w:t>https://asecuritysite.com/encryption/rsa</w:t>
        </w:r>
      </w:hyperlink>
    </w:p>
    <w:p w14:paraId="1303095D" w14:textId="77777777" w:rsidR="000D7EB0" w:rsidRPr="0077357F" w:rsidRDefault="000D7EB0" w:rsidP="000D7EB0">
      <w:pPr>
        <w:rPr>
          <w:lang w:eastAsia="en-US"/>
        </w:rPr>
      </w:pPr>
    </w:p>
    <w:p w14:paraId="768AF3CC" w14:textId="77777777" w:rsidR="000D7EB0" w:rsidRDefault="000D7EB0" w:rsidP="000D7EB0">
      <w:pPr>
        <w:rPr>
          <w:lang w:eastAsia="en-US"/>
        </w:rPr>
      </w:pPr>
      <w:r>
        <w:rPr>
          <w:lang w:eastAsia="en-US"/>
        </w:rPr>
        <w:t>First, pick two prime numbers:</w:t>
      </w:r>
    </w:p>
    <w:p w14:paraId="4BB7D018" w14:textId="77777777" w:rsidR="000D7EB0" w:rsidRDefault="000D7EB0" w:rsidP="000D7EB0">
      <w:pPr>
        <w:rPr>
          <w:lang w:eastAsia="en-US"/>
        </w:rPr>
      </w:pPr>
    </w:p>
    <w:p w14:paraId="65B713A4"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p=</w:t>
      </w:r>
    </w:p>
    <w:p w14:paraId="3B795C23"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q=</w:t>
      </w:r>
    </w:p>
    <w:p w14:paraId="39D07139" w14:textId="77777777" w:rsidR="000D7EB0" w:rsidRDefault="000D7EB0" w:rsidP="000D7EB0">
      <w:pPr>
        <w:rPr>
          <w:lang w:eastAsia="en-US"/>
        </w:rPr>
      </w:pPr>
    </w:p>
    <w:p w14:paraId="0C946EA1" w14:textId="77777777" w:rsidR="000D7EB0" w:rsidRDefault="000D7EB0" w:rsidP="000D7EB0">
      <w:pPr>
        <w:rPr>
          <w:lang w:eastAsia="en-US"/>
        </w:rPr>
      </w:pPr>
      <w:r>
        <w:rPr>
          <w:lang w:eastAsia="en-US"/>
        </w:rPr>
        <w:t>Now calculate N (</w:t>
      </w:r>
      <w:proofErr w:type="spellStart"/>
      <w:r>
        <w:rPr>
          <w:lang w:eastAsia="en-US"/>
        </w:rPr>
        <w:t>p.q</w:t>
      </w:r>
      <w:proofErr w:type="spellEnd"/>
      <w:r>
        <w:rPr>
          <w:lang w:eastAsia="en-US"/>
        </w:rPr>
        <w:t>) and PHI [(p-1).(q-1)]:</w:t>
      </w:r>
    </w:p>
    <w:p w14:paraId="3564BE93" w14:textId="77777777" w:rsidR="000D7EB0" w:rsidRDefault="000D7EB0" w:rsidP="000D7EB0">
      <w:pPr>
        <w:rPr>
          <w:lang w:eastAsia="en-US"/>
        </w:rPr>
      </w:pPr>
    </w:p>
    <w:p w14:paraId="74EFEE0F"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N=</w:t>
      </w:r>
    </w:p>
    <w:p w14:paraId="338C9B6D"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343386AE" w14:textId="77777777" w:rsidR="000D7EB0" w:rsidRDefault="000D7EB0" w:rsidP="000D7EB0">
      <w:pPr>
        <w:rPr>
          <w:lang w:eastAsia="en-US"/>
        </w:rPr>
      </w:pPr>
    </w:p>
    <w:p w14:paraId="37C29222" w14:textId="77777777" w:rsidR="000D7EB0" w:rsidRDefault="000D7EB0" w:rsidP="000D7EB0">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3E6D02C9" w14:textId="77777777" w:rsidR="000D7EB0" w:rsidRDefault="000D7EB0" w:rsidP="000D7EB0">
      <w:pPr>
        <w:rPr>
          <w:lang w:eastAsia="en-US"/>
        </w:rPr>
      </w:pPr>
    </w:p>
    <w:p w14:paraId="7710AA17"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55A22B9" w14:textId="77777777" w:rsidR="000D7EB0" w:rsidRDefault="000D7EB0" w:rsidP="000D7EB0">
      <w:pPr>
        <w:rPr>
          <w:lang w:eastAsia="en-US"/>
        </w:rPr>
      </w:pPr>
    </w:p>
    <w:p w14:paraId="7DF30279" w14:textId="77777777" w:rsidR="000D7EB0" w:rsidRDefault="000D7EB0" w:rsidP="000D7EB0">
      <w:pPr>
        <w:rPr>
          <w:lang w:eastAsia="en-US"/>
        </w:rPr>
      </w:pPr>
      <w:r>
        <w:rPr>
          <w:lang w:eastAsia="en-US"/>
        </w:rPr>
        <w:t>Now select a value of d, so that (</w:t>
      </w:r>
      <w:proofErr w:type="spellStart"/>
      <w:r>
        <w:rPr>
          <w:lang w:eastAsia="en-US"/>
        </w:rPr>
        <w:t>e.d</w:t>
      </w:r>
      <w:proofErr w:type="spellEnd"/>
      <w:r>
        <w:rPr>
          <w:lang w:eastAsia="en-US"/>
        </w:rPr>
        <w:t>) (mod PHI) = 1:</w:t>
      </w:r>
    </w:p>
    <w:p w14:paraId="6EB2D20B" w14:textId="77777777" w:rsidR="000D7EB0" w:rsidRDefault="000D7EB0" w:rsidP="000D7EB0">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5D30D406" w14:textId="77777777" w:rsidR="000D7EB0" w:rsidRDefault="000D7EB0" w:rsidP="000D7EB0">
      <w:pPr>
        <w:rPr>
          <w:lang w:eastAsia="en-US"/>
        </w:rPr>
      </w:pPr>
    </w:p>
    <w:p w14:paraId="3542D6E7"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603B24E6" w14:textId="77777777" w:rsidR="000D7EB0" w:rsidRDefault="000D7EB0" w:rsidP="000D7EB0">
      <w:pPr>
        <w:rPr>
          <w:lang w:eastAsia="en-US"/>
        </w:rPr>
      </w:pPr>
    </w:p>
    <w:p w14:paraId="5803623F" w14:textId="77777777" w:rsidR="000D7EB0" w:rsidRDefault="000D7EB0" w:rsidP="000D7EB0">
      <w:pPr>
        <w:rPr>
          <w:lang w:eastAsia="en-US"/>
        </w:rPr>
      </w:pPr>
      <w:r>
        <w:rPr>
          <w:lang w:eastAsia="en-US"/>
        </w:rPr>
        <w:t>Now for a message of M=5, calculate the cipher as:</w:t>
      </w:r>
    </w:p>
    <w:p w14:paraId="14DCEACC" w14:textId="77777777" w:rsidR="000D7EB0" w:rsidRDefault="000D7EB0" w:rsidP="000D7EB0">
      <w:pPr>
        <w:rPr>
          <w:lang w:eastAsia="en-US"/>
        </w:rPr>
      </w:pPr>
    </w:p>
    <w:p w14:paraId="7A285AC3"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792EF60E" w14:textId="77777777" w:rsidR="000D7EB0" w:rsidRDefault="000D7EB0" w:rsidP="000D7EB0">
      <w:pPr>
        <w:rPr>
          <w:lang w:eastAsia="en-US"/>
        </w:rPr>
      </w:pPr>
    </w:p>
    <w:p w14:paraId="19A263CF" w14:textId="77777777" w:rsidR="000D7EB0" w:rsidRDefault="000D7EB0" w:rsidP="000D7EB0">
      <w:pPr>
        <w:rPr>
          <w:lang w:eastAsia="en-US"/>
        </w:rPr>
      </w:pPr>
      <w:r>
        <w:rPr>
          <w:lang w:eastAsia="en-US"/>
        </w:rPr>
        <w:t>Now decrypt your ciphertext with:</w:t>
      </w:r>
    </w:p>
    <w:p w14:paraId="05DBC542" w14:textId="77777777" w:rsidR="000D7EB0" w:rsidRDefault="000D7EB0" w:rsidP="000D7EB0">
      <w:pPr>
        <w:rPr>
          <w:lang w:eastAsia="en-US"/>
        </w:rPr>
      </w:pPr>
    </w:p>
    <w:p w14:paraId="5B2B2C46"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224E5538" w14:textId="77777777" w:rsidR="000D7EB0" w:rsidRDefault="000D7EB0" w:rsidP="000D7EB0">
      <w:pPr>
        <w:rPr>
          <w:lang w:eastAsia="en-US"/>
        </w:rPr>
      </w:pPr>
    </w:p>
    <w:p w14:paraId="32280C60" w14:textId="77777777" w:rsidR="000D7EB0" w:rsidRDefault="000D7EB0" w:rsidP="000D7EB0">
      <w:pPr>
        <w:rPr>
          <w:lang w:eastAsia="en-US"/>
        </w:rPr>
      </w:pPr>
      <w:r>
        <w:rPr>
          <w:lang w:eastAsia="en-US"/>
        </w:rPr>
        <w:lastRenderedPageBreak/>
        <w:t>Did you get the value of your message back (M=5)? If not, you have made a mistake, so go back and check.</w:t>
      </w:r>
    </w:p>
    <w:p w14:paraId="456FA035" w14:textId="77777777" w:rsidR="000D7EB0" w:rsidRDefault="000D7EB0" w:rsidP="000D7EB0">
      <w:pPr>
        <w:rPr>
          <w:lang w:eastAsia="en-US"/>
        </w:rPr>
      </w:pPr>
    </w:p>
    <w:p w14:paraId="6661E938" w14:textId="77777777" w:rsidR="000D7EB0" w:rsidRDefault="000D7EB0" w:rsidP="000D7EB0">
      <w:pPr>
        <w:rPr>
          <w:lang w:eastAsia="en-US"/>
        </w:rPr>
      </w:pPr>
      <w:r>
        <w:rPr>
          <w:lang w:eastAsia="en-US"/>
        </w:rPr>
        <w:t xml:space="preserve">Now run the following code and prove that the decrypted cipher is the same as the message: </w:t>
      </w:r>
    </w:p>
    <w:p w14:paraId="553CEC9F" w14:textId="77777777" w:rsidR="000D7EB0" w:rsidRDefault="000D7EB0" w:rsidP="000D7EB0">
      <w:pPr>
        <w:rPr>
          <w:lang w:eastAsia="en-US"/>
        </w:rPr>
      </w:pPr>
    </w:p>
    <w:p w14:paraId="1D4E8374"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6815BDFF"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2526DD12"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5EFBB190"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8D7B9BA"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06FCFB4D"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100):</w:t>
      </w:r>
    </w:p>
    <w:p w14:paraId="32416DA6"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13184762"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577386B"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9BC3517"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744D937C"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5F1FFDF9"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695F1218"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7F461E59" w14:textId="77777777" w:rsidR="000D7EB0"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4007314C" w14:textId="77777777" w:rsidR="000D7EB0"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6EFAF8EA" w14:textId="77777777" w:rsidR="000D7EB0" w:rsidRPr="00F37943" w:rsidRDefault="000D7EB0" w:rsidP="000D7EB0">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2D2C0DB7" w14:textId="77777777" w:rsidR="000D7EB0" w:rsidRDefault="000D7EB0" w:rsidP="000D7EB0">
      <w:pPr>
        <w:rPr>
          <w:lang w:eastAsia="en-US"/>
        </w:rPr>
      </w:pPr>
    </w:p>
    <w:p w14:paraId="0E16DDC1"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1E45F867"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p>
    <w:p w14:paraId="7D573F3C" w14:textId="77777777" w:rsidR="000D7EB0" w:rsidRDefault="000D7EB0" w:rsidP="000D7EB0">
      <w:pPr>
        <w:pBdr>
          <w:top w:val="single" w:sz="4" w:space="1" w:color="auto"/>
          <w:left w:val="single" w:sz="4" w:space="4" w:color="auto"/>
          <w:bottom w:val="single" w:sz="4" w:space="1" w:color="auto"/>
          <w:right w:val="single" w:sz="4" w:space="4" w:color="auto"/>
        </w:pBdr>
        <w:rPr>
          <w:lang w:eastAsia="en-US"/>
        </w:rPr>
      </w:pPr>
    </w:p>
    <w:p w14:paraId="43A7E59B" w14:textId="77777777" w:rsidR="000D7EB0" w:rsidRDefault="000D7EB0" w:rsidP="00340BC3">
      <w:pPr>
        <w:rPr>
          <w:rStyle w:val="Hyperlink"/>
          <w:b/>
          <w:lang w:eastAsia="en-US"/>
        </w:rPr>
      </w:pPr>
    </w:p>
    <w:p w14:paraId="653C9494" w14:textId="0B9BD956" w:rsidR="00340BC3" w:rsidRPr="00340BC3" w:rsidRDefault="00340BC3" w:rsidP="00340BC3">
      <w:pPr>
        <w:rPr>
          <w:lang w:eastAsia="en-US"/>
        </w:rPr>
      </w:pPr>
      <w:r>
        <w:rPr>
          <w:rStyle w:val="Hyperlink"/>
          <w:b/>
          <w:lang w:eastAsia="en-US"/>
        </w:rPr>
        <w:t>A</w:t>
      </w:r>
      <w:r w:rsidRPr="007F4322">
        <w:rPr>
          <w:rStyle w:val="Hyperlink"/>
          <w:b/>
          <w:lang w:eastAsia="en-US"/>
        </w:rPr>
        <w:t>.</w:t>
      </w:r>
      <w:r w:rsidR="000D7EB0">
        <w:rPr>
          <w:rStyle w:val="Hyperlink"/>
          <w:b/>
          <w:lang w:eastAsia="en-US"/>
        </w:rPr>
        <w:t>2</w:t>
      </w:r>
      <w:r>
        <w:rPr>
          <w:rStyle w:val="Hyperlink"/>
          <w:lang w:eastAsia="en-US"/>
        </w:rPr>
        <w:tab/>
        <w:t>In the following we use 60-bit prime numbers:</w:t>
      </w:r>
    </w:p>
    <w:p w14:paraId="21D17EA8" w14:textId="7CF4B112" w:rsidR="00340BC3" w:rsidRDefault="00340BC3" w:rsidP="007F4322">
      <w:pPr>
        <w:jc w:val="both"/>
        <w:rPr>
          <w:lang w:val="en-US" w:eastAsia="en-US"/>
        </w:rPr>
      </w:pPr>
    </w:p>
    <w:p w14:paraId="7CF326D1"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from </w:t>
      </w:r>
      <w:proofErr w:type="spellStart"/>
      <w:r w:rsidRPr="00340BC3">
        <w:rPr>
          <w:rFonts w:ascii="Lucida Console" w:hAnsi="Lucida Console"/>
          <w:sz w:val="16"/>
          <w:szCs w:val="16"/>
          <w:lang w:val="en-US" w:eastAsia="en-US"/>
        </w:rPr>
        <w:t>Crypto.Util.number</w:t>
      </w:r>
      <w:proofErr w:type="spellEnd"/>
      <w:r w:rsidRPr="00340BC3">
        <w:rPr>
          <w:rFonts w:ascii="Lucida Console" w:hAnsi="Lucida Console"/>
          <w:sz w:val="16"/>
          <w:szCs w:val="16"/>
          <w:lang w:val="en-US" w:eastAsia="en-US"/>
        </w:rPr>
        <w:t xml:space="preserve"> import *</w:t>
      </w:r>
    </w:p>
    <w:p w14:paraId="172517F7"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from Crypto import Random</w:t>
      </w:r>
    </w:p>
    <w:p w14:paraId="051511E9"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mport Crypto</w:t>
      </w:r>
    </w:p>
    <w:p w14:paraId="145CCD72"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mport gmpy2</w:t>
      </w:r>
    </w:p>
    <w:p w14:paraId="474251ED"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mport sys</w:t>
      </w:r>
    </w:p>
    <w:p w14:paraId="564DBDD3" w14:textId="77777777" w:rsidR="00340BC3" w:rsidRPr="00340BC3" w:rsidRDefault="00340BC3" w:rsidP="00340BC3">
      <w:pPr>
        <w:jc w:val="both"/>
        <w:rPr>
          <w:rFonts w:ascii="Lucida Console" w:hAnsi="Lucida Console"/>
          <w:sz w:val="16"/>
          <w:szCs w:val="16"/>
          <w:lang w:val="en-US" w:eastAsia="en-US"/>
        </w:rPr>
      </w:pPr>
    </w:p>
    <w:p w14:paraId="7F78217D"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bits=60</w:t>
      </w:r>
    </w:p>
    <w:p w14:paraId="3EA9B072"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msg="Hello"</w:t>
      </w:r>
    </w:p>
    <w:p w14:paraId="0EE2DEF5" w14:textId="77777777" w:rsidR="00340BC3" w:rsidRPr="00340BC3" w:rsidRDefault="00340BC3" w:rsidP="00340BC3">
      <w:pPr>
        <w:jc w:val="both"/>
        <w:rPr>
          <w:rFonts w:ascii="Lucida Console" w:hAnsi="Lucida Console"/>
          <w:sz w:val="16"/>
          <w:szCs w:val="16"/>
          <w:lang w:val="en-US" w:eastAsia="en-US"/>
        </w:rPr>
      </w:pPr>
    </w:p>
    <w:p w14:paraId="309012CE"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f (</w:t>
      </w:r>
      <w:proofErr w:type="spellStart"/>
      <w:r w:rsidRPr="00340BC3">
        <w:rPr>
          <w:rFonts w:ascii="Lucida Console" w:hAnsi="Lucida Console"/>
          <w:sz w:val="16"/>
          <w:szCs w:val="16"/>
          <w:lang w:val="en-US" w:eastAsia="en-US"/>
        </w:rPr>
        <w:t>len</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sys.argv</w:t>
      </w:r>
      <w:proofErr w:type="spellEnd"/>
      <w:r w:rsidRPr="00340BC3">
        <w:rPr>
          <w:rFonts w:ascii="Lucida Console" w:hAnsi="Lucida Console"/>
          <w:sz w:val="16"/>
          <w:szCs w:val="16"/>
          <w:lang w:val="en-US" w:eastAsia="en-US"/>
        </w:rPr>
        <w:t>)&gt;1):</w:t>
      </w:r>
    </w:p>
    <w:p w14:paraId="222E2C59"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        msg=str(</w:t>
      </w:r>
      <w:proofErr w:type="spellStart"/>
      <w:r w:rsidRPr="00340BC3">
        <w:rPr>
          <w:rFonts w:ascii="Lucida Console" w:hAnsi="Lucida Console"/>
          <w:sz w:val="16"/>
          <w:szCs w:val="16"/>
          <w:lang w:val="en-US" w:eastAsia="en-US"/>
        </w:rPr>
        <w:t>sys.argv</w:t>
      </w:r>
      <w:proofErr w:type="spellEnd"/>
      <w:r w:rsidRPr="00340BC3">
        <w:rPr>
          <w:rFonts w:ascii="Lucida Console" w:hAnsi="Lucida Console"/>
          <w:sz w:val="16"/>
          <w:szCs w:val="16"/>
          <w:lang w:val="en-US" w:eastAsia="en-US"/>
        </w:rPr>
        <w:t>[1])</w:t>
      </w:r>
    </w:p>
    <w:p w14:paraId="60681F0F"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if (</w:t>
      </w:r>
      <w:proofErr w:type="spellStart"/>
      <w:r w:rsidRPr="00340BC3">
        <w:rPr>
          <w:rFonts w:ascii="Lucida Console" w:hAnsi="Lucida Console"/>
          <w:sz w:val="16"/>
          <w:szCs w:val="16"/>
          <w:lang w:val="en-US" w:eastAsia="en-US"/>
        </w:rPr>
        <w:t>len</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sys.argv</w:t>
      </w:r>
      <w:proofErr w:type="spellEnd"/>
      <w:r w:rsidRPr="00340BC3">
        <w:rPr>
          <w:rFonts w:ascii="Lucida Console" w:hAnsi="Lucida Console"/>
          <w:sz w:val="16"/>
          <w:szCs w:val="16"/>
          <w:lang w:val="en-US" w:eastAsia="en-US"/>
        </w:rPr>
        <w:t>)&gt;2):</w:t>
      </w:r>
    </w:p>
    <w:p w14:paraId="157C5C4B"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        bits=int(</w:t>
      </w:r>
      <w:proofErr w:type="spellStart"/>
      <w:r w:rsidRPr="00340BC3">
        <w:rPr>
          <w:rFonts w:ascii="Lucida Console" w:hAnsi="Lucida Console"/>
          <w:sz w:val="16"/>
          <w:szCs w:val="16"/>
          <w:lang w:val="en-US" w:eastAsia="en-US"/>
        </w:rPr>
        <w:t>sys.argv</w:t>
      </w:r>
      <w:proofErr w:type="spellEnd"/>
      <w:r w:rsidRPr="00340BC3">
        <w:rPr>
          <w:rFonts w:ascii="Lucida Console" w:hAnsi="Lucida Console"/>
          <w:sz w:val="16"/>
          <w:szCs w:val="16"/>
          <w:lang w:val="en-US" w:eastAsia="en-US"/>
        </w:rPr>
        <w:t>[2])</w:t>
      </w:r>
    </w:p>
    <w:p w14:paraId="5EED548E" w14:textId="77777777" w:rsidR="00340BC3" w:rsidRPr="00340BC3" w:rsidRDefault="00340BC3" w:rsidP="00340BC3">
      <w:pPr>
        <w:jc w:val="both"/>
        <w:rPr>
          <w:rFonts w:ascii="Lucida Console" w:hAnsi="Lucida Console"/>
          <w:sz w:val="16"/>
          <w:szCs w:val="16"/>
          <w:lang w:val="en-US" w:eastAsia="en-US"/>
        </w:rPr>
      </w:pPr>
    </w:p>
    <w:p w14:paraId="51D1A4FA"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p = </w:t>
      </w:r>
      <w:proofErr w:type="spellStart"/>
      <w:r w:rsidRPr="00340BC3">
        <w:rPr>
          <w:rFonts w:ascii="Lucida Console" w:hAnsi="Lucida Console"/>
          <w:sz w:val="16"/>
          <w:szCs w:val="16"/>
          <w:lang w:val="en-US" w:eastAsia="en-US"/>
        </w:rPr>
        <w:t>Crypto.Util.number.getPrime</w:t>
      </w:r>
      <w:proofErr w:type="spellEnd"/>
      <w:r w:rsidRPr="00340BC3">
        <w:rPr>
          <w:rFonts w:ascii="Lucida Console" w:hAnsi="Lucida Console"/>
          <w:sz w:val="16"/>
          <w:szCs w:val="16"/>
          <w:lang w:val="en-US" w:eastAsia="en-US"/>
        </w:rPr>
        <w:t xml:space="preserve">(bits, </w:t>
      </w:r>
      <w:proofErr w:type="spellStart"/>
      <w:r w:rsidRPr="00340BC3">
        <w:rPr>
          <w:rFonts w:ascii="Lucida Console" w:hAnsi="Lucida Console"/>
          <w:sz w:val="16"/>
          <w:szCs w:val="16"/>
          <w:lang w:val="en-US" w:eastAsia="en-US"/>
        </w:rPr>
        <w:t>randfunc</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Crypto.Random.get_random_bytes</w:t>
      </w:r>
      <w:proofErr w:type="spellEnd"/>
      <w:r w:rsidRPr="00340BC3">
        <w:rPr>
          <w:rFonts w:ascii="Lucida Console" w:hAnsi="Lucida Console"/>
          <w:sz w:val="16"/>
          <w:szCs w:val="16"/>
          <w:lang w:val="en-US" w:eastAsia="en-US"/>
        </w:rPr>
        <w:t>)</w:t>
      </w:r>
    </w:p>
    <w:p w14:paraId="72B2D90B"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q = </w:t>
      </w:r>
      <w:proofErr w:type="spellStart"/>
      <w:r w:rsidRPr="00340BC3">
        <w:rPr>
          <w:rFonts w:ascii="Lucida Console" w:hAnsi="Lucida Console"/>
          <w:sz w:val="16"/>
          <w:szCs w:val="16"/>
          <w:lang w:val="en-US" w:eastAsia="en-US"/>
        </w:rPr>
        <w:t>Crypto.Util.number.getPrime</w:t>
      </w:r>
      <w:proofErr w:type="spellEnd"/>
      <w:r w:rsidRPr="00340BC3">
        <w:rPr>
          <w:rFonts w:ascii="Lucida Console" w:hAnsi="Lucida Console"/>
          <w:sz w:val="16"/>
          <w:szCs w:val="16"/>
          <w:lang w:val="en-US" w:eastAsia="en-US"/>
        </w:rPr>
        <w:t xml:space="preserve">(bits, </w:t>
      </w:r>
      <w:proofErr w:type="spellStart"/>
      <w:r w:rsidRPr="00340BC3">
        <w:rPr>
          <w:rFonts w:ascii="Lucida Console" w:hAnsi="Lucida Console"/>
          <w:sz w:val="16"/>
          <w:szCs w:val="16"/>
          <w:lang w:val="en-US" w:eastAsia="en-US"/>
        </w:rPr>
        <w:t>randfunc</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Crypto.Random.get_random_bytes</w:t>
      </w:r>
      <w:proofErr w:type="spellEnd"/>
      <w:r w:rsidRPr="00340BC3">
        <w:rPr>
          <w:rFonts w:ascii="Lucida Console" w:hAnsi="Lucida Console"/>
          <w:sz w:val="16"/>
          <w:szCs w:val="16"/>
          <w:lang w:val="en-US" w:eastAsia="en-US"/>
        </w:rPr>
        <w:t>)</w:t>
      </w:r>
    </w:p>
    <w:p w14:paraId="523D6D1C" w14:textId="77777777" w:rsidR="00340BC3" w:rsidRPr="00340BC3" w:rsidRDefault="00340BC3" w:rsidP="00340BC3">
      <w:pPr>
        <w:jc w:val="both"/>
        <w:rPr>
          <w:rFonts w:ascii="Lucida Console" w:hAnsi="Lucida Console"/>
          <w:sz w:val="16"/>
          <w:szCs w:val="16"/>
          <w:lang w:val="en-US" w:eastAsia="en-US"/>
        </w:rPr>
      </w:pPr>
    </w:p>
    <w:p w14:paraId="198FBD97"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n = p*q</w:t>
      </w:r>
    </w:p>
    <w:p w14:paraId="3A690B58"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PHI=(p-1)*(q-1)</w:t>
      </w:r>
    </w:p>
    <w:p w14:paraId="6AE4FF5D" w14:textId="77777777" w:rsidR="00340BC3" w:rsidRPr="00340BC3" w:rsidRDefault="00340BC3" w:rsidP="00340BC3">
      <w:pPr>
        <w:jc w:val="both"/>
        <w:rPr>
          <w:rFonts w:ascii="Lucida Console" w:hAnsi="Lucida Console"/>
          <w:sz w:val="16"/>
          <w:szCs w:val="16"/>
          <w:lang w:val="en-US" w:eastAsia="en-US"/>
        </w:rPr>
      </w:pPr>
    </w:p>
    <w:p w14:paraId="6E258F2A"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e=65537</w:t>
      </w:r>
    </w:p>
    <w:p w14:paraId="31F22C2E"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d=(gmpy2.invert(e, PHI))</w:t>
      </w:r>
    </w:p>
    <w:p w14:paraId="3295A62C" w14:textId="77777777" w:rsidR="00340BC3" w:rsidRPr="00340BC3" w:rsidRDefault="00340BC3" w:rsidP="00340BC3">
      <w:pPr>
        <w:jc w:val="both"/>
        <w:rPr>
          <w:rFonts w:ascii="Lucida Console" w:hAnsi="Lucida Console"/>
          <w:sz w:val="16"/>
          <w:szCs w:val="16"/>
          <w:lang w:val="en-US" w:eastAsia="en-US"/>
        </w:rPr>
      </w:pPr>
    </w:p>
    <w:p w14:paraId="3214A813"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 xml:space="preserve">m=  </w:t>
      </w:r>
      <w:proofErr w:type="spellStart"/>
      <w:r w:rsidRPr="00340BC3">
        <w:rPr>
          <w:rFonts w:ascii="Lucida Console" w:hAnsi="Lucida Console"/>
          <w:sz w:val="16"/>
          <w:szCs w:val="16"/>
          <w:lang w:val="en-US" w:eastAsia="en-US"/>
        </w:rPr>
        <w:t>bytes_to_long</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msg.encode</w:t>
      </w:r>
      <w:proofErr w:type="spellEnd"/>
      <w:r w:rsidRPr="00340BC3">
        <w:rPr>
          <w:rFonts w:ascii="Lucida Console" w:hAnsi="Lucida Console"/>
          <w:sz w:val="16"/>
          <w:szCs w:val="16"/>
          <w:lang w:val="en-US" w:eastAsia="en-US"/>
        </w:rPr>
        <w:t>('utf-8'))</w:t>
      </w:r>
    </w:p>
    <w:p w14:paraId="5D809C52" w14:textId="77777777" w:rsidR="00340BC3" w:rsidRPr="00340BC3" w:rsidRDefault="00340BC3" w:rsidP="00340BC3">
      <w:pPr>
        <w:jc w:val="both"/>
        <w:rPr>
          <w:rFonts w:ascii="Lucida Console" w:hAnsi="Lucida Console"/>
          <w:sz w:val="16"/>
          <w:szCs w:val="16"/>
          <w:lang w:val="en-US" w:eastAsia="en-US"/>
        </w:rPr>
      </w:pPr>
    </w:p>
    <w:p w14:paraId="29F9D134"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c=pow(</w:t>
      </w:r>
      <w:proofErr w:type="spellStart"/>
      <w:r w:rsidRPr="00340BC3">
        <w:rPr>
          <w:rFonts w:ascii="Lucida Console" w:hAnsi="Lucida Console"/>
          <w:sz w:val="16"/>
          <w:szCs w:val="16"/>
          <w:lang w:val="en-US" w:eastAsia="en-US"/>
        </w:rPr>
        <w:t>m,e</w:t>
      </w:r>
      <w:proofErr w:type="spellEnd"/>
      <w:r w:rsidRPr="00340BC3">
        <w:rPr>
          <w:rFonts w:ascii="Lucida Console" w:hAnsi="Lucida Console"/>
          <w:sz w:val="16"/>
          <w:szCs w:val="16"/>
          <w:lang w:val="en-US" w:eastAsia="en-US"/>
        </w:rPr>
        <w:t>, n)</w:t>
      </w:r>
    </w:p>
    <w:p w14:paraId="6FDB8271" w14:textId="77777777"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res=pow(</w:t>
      </w:r>
      <w:proofErr w:type="spellStart"/>
      <w:r w:rsidRPr="00340BC3">
        <w:rPr>
          <w:rFonts w:ascii="Lucida Console" w:hAnsi="Lucida Console"/>
          <w:sz w:val="16"/>
          <w:szCs w:val="16"/>
          <w:lang w:val="en-US" w:eastAsia="en-US"/>
        </w:rPr>
        <w:t>c,d</w:t>
      </w:r>
      <w:proofErr w:type="spellEnd"/>
      <w:r w:rsidRPr="00340BC3">
        <w:rPr>
          <w:rFonts w:ascii="Lucida Console" w:hAnsi="Lucida Console"/>
          <w:sz w:val="16"/>
          <w:szCs w:val="16"/>
          <w:lang w:val="en-US" w:eastAsia="en-US"/>
        </w:rPr>
        <w:t xml:space="preserve"> ,n)</w:t>
      </w:r>
    </w:p>
    <w:p w14:paraId="53281EFD" w14:textId="77777777" w:rsidR="00340BC3" w:rsidRPr="00340BC3" w:rsidRDefault="00340BC3" w:rsidP="00340BC3">
      <w:pPr>
        <w:jc w:val="both"/>
        <w:rPr>
          <w:rFonts w:ascii="Lucida Console" w:hAnsi="Lucida Console"/>
          <w:sz w:val="16"/>
          <w:szCs w:val="16"/>
          <w:lang w:val="en-US" w:eastAsia="en-US"/>
        </w:rPr>
      </w:pPr>
    </w:p>
    <w:p w14:paraId="5239E8AA" w14:textId="15D234DD" w:rsidR="00340BC3" w:rsidRPr="00340BC3" w:rsidRDefault="00340BC3" w:rsidP="00340BC3">
      <w:pPr>
        <w:jc w:val="both"/>
        <w:rPr>
          <w:rFonts w:ascii="Lucida Console" w:hAnsi="Lucida Console"/>
          <w:sz w:val="16"/>
          <w:szCs w:val="16"/>
          <w:lang w:val="en-US" w:eastAsia="en-US"/>
        </w:rPr>
      </w:pPr>
      <w:r w:rsidRPr="00340BC3">
        <w:rPr>
          <w:rFonts w:ascii="Lucida Console" w:hAnsi="Lucida Console"/>
          <w:sz w:val="16"/>
          <w:szCs w:val="16"/>
          <w:lang w:val="en-US" w:eastAsia="en-US"/>
        </w:rPr>
        <w:t>print "Message=%s\np=%s\nq=%s\n\</w:t>
      </w:r>
      <w:proofErr w:type="spellStart"/>
      <w:r w:rsidRPr="00340BC3">
        <w:rPr>
          <w:rFonts w:ascii="Lucida Console" w:hAnsi="Lucida Console"/>
          <w:sz w:val="16"/>
          <w:szCs w:val="16"/>
          <w:lang w:val="en-US" w:eastAsia="en-US"/>
        </w:rPr>
        <w:t>nd</w:t>
      </w:r>
      <w:proofErr w:type="spellEnd"/>
      <w:r w:rsidRPr="00340BC3">
        <w:rPr>
          <w:rFonts w:ascii="Lucida Console" w:hAnsi="Lucida Console"/>
          <w:sz w:val="16"/>
          <w:szCs w:val="16"/>
          <w:lang w:val="en-US" w:eastAsia="en-US"/>
        </w:rPr>
        <w:t>=%d\ne=%d\</w:t>
      </w:r>
      <w:proofErr w:type="spellStart"/>
      <w:r w:rsidRPr="00340BC3">
        <w:rPr>
          <w:rFonts w:ascii="Lucida Console" w:hAnsi="Lucida Console"/>
          <w:sz w:val="16"/>
          <w:szCs w:val="16"/>
          <w:lang w:val="en-US" w:eastAsia="en-US"/>
        </w:rPr>
        <w:t>nN</w:t>
      </w:r>
      <w:proofErr w:type="spellEnd"/>
      <w:r w:rsidRPr="00340BC3">
        <w:rPr>
          <w:rFonts w:ascii="Lucida Console" w:hAnsi="Lucida Console"/>
          <w:sz w:val="16"/>
          <w:szCs w:val="16"/>
          <w:lang w:val="en-US" w:eastAsia="en-US"/>
        </w:rPr>
        <w:t>=%s\n\</w:t>
      </w:r>
      <w:proofErr w:type="spellStart"/>
      <w:r w:rsidRPr="00340BC3">
        <w:rPr>
          <w:rFonts w:ascii="Lucida Console" w:hAnsi="Lucida Console"/>
          <w:sz w:val="16"/>
          <w:szCs w:val="16"/>
          <w:lang w:val="en-US" w:eastAsia="en-US"/>
        </w:rPr>
        <w:t>nPrivate</w:t>
      </w:r>
      <w:proofErr w:type="spellEnd"/>
      <w:r w:rsidRPr="00340BC3">
        <w:rPr>
          <w:rFonts w:ascii="Lucida Console" w:hAnsi="Lucida Console"/>
          <w:sz w:val="16"/>
          <w:szCs w:val="16"/>
          <w:lang w:val="en-US" w:eastAsia="en-US"/>
        </w:rPr>
        <w:t xml:space="preserve"> key (</w:t>
      </w:r>
      <w:proofErr w:type="spellStart"/>
      <w:r w:rsidRPr="00340BC3">
        <w:rPr>
          <w:rFonts w:ascii="Lucida Console" w:hAnsi="Lucida Console"/>
          <w:sz w:val="16"/>
          <w:szCs w:val="16"/>
          <w:lang w:val="en-US" w:eastAsia="en-US"/>
        </w:rPr>
        <w:t>d,n</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nPublic</w:t>
      </w:r>
      <w:proofErr w:type="spellEnd"/>
      <w:r w:rsidRPr="00340BC3">
        <w:rPr>
          <w:rFonts w:ascii="Lucida Console" w:hAnsi="Lucida Console"/>
          <w:sz w:val="16"/>
          <w:szCs w:val="16"/>
          <w:lang w:val="en-US" w:eastAsia="en-US"/>
        </w:rPr>
        <w:t xml:space="preserve"> key (</w:t>
      </w:r>
      <w:proofErr w:type="spellStart"/>
      <w:r w:rsidRPr="00340BC3">
        <w:rPr>
          <w:rFonts w:ascii="Lucida Console" w:hAnsi="Lucida Console"/>
          <w:sz w:val="16"/>
          <w:szCs w:val="16"/>
          <w:lang w:val="en-US" w:eastAsia="en-US"/>
        </w:rPr>
        <w:t>e,n</w:t>
      </w:r>
      <w:proofErr w:type="spellEnd"/>
      <w:r w:rsidRPr="00340BC3">
        <w:rPr>
          <w:rFonts w:ascii="Lucida Console" w:hAnsi="Lucida Console"/>
          <w:sz w:val="16"/>
          <w:szCs w:val="16"/>
          <w:lang w:val="en-US" w:eastAsia="en-US"/>
        </w:rPr>
        <w:t>)\n\</w:t>
      </w:r>
      <w:proofErr w:type="spellStart"/>
      <w:r w:rsidRPr="00340BC3">
        <w:rPr>
          <w:rFonts w:ascii="Lucida Console" w:hAnsi="Lucida Console"/>
          <w:sz w:val="16"/>
          <w:szCs w:val="16"/>
          <w:lang w:val="en-US" w:eastAsia="en-US"/>
        </w:rPr>
        <w:t>ncipher</w:t>
      </w:r>
      <w:proofErr w:type="spellEnd"/>
      <w:r w:rsidRPr="00340BC3">
        <w:rPr>
          <w:rFonts w:ascii="Lucida Console" w:hAnsi="Lucida Console"/>
          <w:sz w:val="16"/>
          <w:szCs w:val="16"/>
          <w:lang w:val="en-US" w:eastAsia="en-US"/>
        </w:rPr>
        <w:t>=%s\</w:t>
      </w:r>
      <w:proofErr w:type="spellStart"/>
      <w:r w:rsidRPr="00340BC3">
        <w:rPr>
          <w:rFonts w:ascii="Lucida Console" w:hAnsi="Lucida Console"/>
          <w:sz w:val="16"/>
          <w:szCs w:val="16"/>
          <w:lang w:val="en-US" w:eastAsia="en-US"/>
        </w:rPr>
        <w:t>ndecipher</w:t>
      </w:r>
      <w:proofErr w:type="spellEnd"/>
      <w:r w:rsidRPr="00340BC3">
        <w:rPr>
          <w:rFonts w:ascii="Lucida Console" w:hAnsi="Lucida Console"/>
          <w:sz w:val="16"/>
          <w:szCs w:val="16"/>
          <w:lang w:val="en-US" w:eastAsia="en-US"/>
        </w:rPr>
        <w:t>=%s" % (</w:t>
      </w:r>
      <w:proofErr w:type="spellStart"/>
      <w:r w:rsidRPr="00340BC3">
        <w:rPr>
          <w:rFonts w:ascii="Lucida Console" w:hAnsi="Lucida Console"/>
          <w:sz w:val="16"/>
          <w:szCs w:val="16"/>
          <w:lang w:val="en-US" w:eastAsia="en-US"/>
        </w:rPr>
        <w:t>msg,p,q,d,e,n,c</w:t>
      </w:r>
      <w:proofErr w:type="spellEnd"/>
      <w:r w:rsidRPr="00340BC3">
        <w:rPr>
          <w:rFonts w:ascii="Lucida Console" w:hAnsi="Lucida Console"/>
          <w:sz w:val="16"/>
          <w:szCs w:val="16"/>
          <w:lang w:val="en-US" w:eastAsia="en-US"/>
        </w:rPr>
        <w:t>,(</w:t>
      </w:r>
      <w:proofErr w:type="spellStart"/>
      <w:r w:rsidRPr="00340BC3">
        <w:rPr>
          <w:rFonts w:ascii="Lucida Console" w:hAnsi="Lucida Console"/>
          <w:sz w:val="16"/>
          <w:szCs w:val="16"/>
          <w:lang w:val="en-US" w:eastAsia="en-US"/>
        </w:rPr>
        <w:t>long_to_bytes</w:t>
      </w:r>
      <w:proofErr w:type="spellEnd"/>
      <w:r w:rsidRPr="00340BC3">
        <w:rPr>
          <w:rFonts w:ascii="Lucida Console" w:hAnsi="Lucida Console"/>
          <w:sz w:val="16"/>
          <w:szCs w:val="16"/>
          <w:lang w:val="en-US" w:eastAsia="en-US"/>
        </w:rPr>
        <w:t>(res)))</w:t>
      </w:r>
    </w:p>
    <w:p w14:paraId="3C42AE45" w14:textId="65245871" w:rsidR="00340BC3" w:rsidRDefault="00340BC3" w:rsidP="00340BC3">
      <w:pPr>
        <w:jc w:val="both"/>
        <w:rPr>
          <w:lang w:val="en-US" w:eastAsia="en-US"/>
        </w:rPr>
      </w:pPr>
    </w:p>
    <w:p w14:paraId="3E61DCEA" w14:textId="376C576D" w:rsidR="00340BC3" w:rsidRDefault="00300039" w:rsidP="00300039">
      <w:pPr>
        <w:pBdr>
          <w:top w:val="single" w:sz="4" w:space="1" w:color="auto"/>
          <w:left w:val="single" w:sz="4" w:space="4" w:color="auto"/>
          <w:bottom w:val="single" w:sz="4" w:space="1" w:color="auto"/>
          <w:right w:val="single" w:sz="4" w:space="4" w:color="auto"/>
        </w:pBdr>
        <w:jc w:val="both"/>
        <w:rPr>
          <w:lang w:val="en-US" w:eastAsia="en-US"/>
        </w:rPr>
      </w:pPr>
      <w:r>
        <w:rPr>
          <w:lang w:val="en-US" w:eastAsia="en-US"/>
        </w:rPr>
        <w:t>For a message of “goodbye”, show that you can encrypt and decrypt the message. Repeat for 120-bit, 256-bit and 512-bit prime numbers. What do you observe when running the program from the changing of the prime number size?</w:t>
      </w:r>
    </w:p>
    <w:p w14:paraId="5262B9CD" w14:textId="307ED912"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0D5A5B16" w14:textId="5E6522C6"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68F3E037" w14:textId="3C66A549"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r>
        <w:rPr>
          <w:lang w:val="en-US" w:eastAsia="en-US"/>
        </w:rPr>
        <w:t>Can you explain the main elements of the program?</w:t>
      </w:r>
    </w:p>
    <w:p w14:paraId="48DFC34D" w14:textId="2758F9E4"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1B777613" w14:textId="6FC795C1"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56C91302" w14:textId="7AEB2457" w:rsidR="009B5AE4" w:rsidRDefault="009B5AE4" w:rsidP="00300039">
      <w:pPr>
        <w:pBdr>
          <w:top w:val="single" w:sz="4" w:space="1" w:color="auto"/>
          <w:left w:val="single" w:sz="4" w:space="4" w:color="auto"/>
          <w:bottom w:val="single" w:sz="4" w:space="1" w:color="auto"/>
          <w:right w:val="single" w:sz="4" w:space="4" w:color="auto"/>
        </w:pBdr>
        <w:jc w:val="both"/>
        <w:rPr>
          <w:lang w:val="en-US" w:eastAsia="en-US"/>
        </w:rPr>
      </w:pPr>
    </w:p>
    <w:p w14:paraId="29DE1E09" w14:textId="4932FFA2" w:rsidR="009B5AE4" w:rsidRDefault="009B5AE4" w:rsidP="00300039">
      <w:pPr>
        <w:pBdr>
          <w:top w:val="single" w:sz="4" w:space="1" w:color="auto"/>
          <w:left w:val="single" w:sz="4" w:space="4" w:color="auto"/>
          <w:bottom w:val="single" w:sz="4" w:space="1" w:color="auto"/>
          <w:right w:val="single" w:sz="4" w:space="4" w:color="auto"/>
        </w:pBdr>
        <w:jc w:val="both"/>
        <w:rPr>
          <w:lang w:val="en-US" w:eastAsia="en-US"/>
        </w:rPr>
      </w:pPr>
    </w:p>
    <w:p w14:paraId="4485C4D1" w14:textId="77777777" w:rsidR="009B5AE4" w:rsidRDefault="009B5AE4" w:rsidP="00300039">
      <w:pPr>
        <w:pBdr>
          <w:top w:val="single" w:sz="4" w:space="1" w:color="auto"/>
          <w:left w:val="single" w:sz="4" w:space="4" w:color="auto"/>
          <w:bottom w:val="single" w:sz="4" w:space="1" w:color="auto"/>
          <w:right w:val="single" w:sz="4" w:space="4" w:color="auto"/>
        </w:pBdr>
        <w:jc w:val="both"/>
        <w:rPr>
          <w:lang w:val="en-US" w:eastAsia="en-US"/>
        </w:rPr>
      </w:pPr>
    </w:p>
    <w:p w14:paraId="0BD77863" w14:textId="77777777" w:rsidR="00300039" w:rsidRDefault="00300039" w:rsidP="00300039">
      <w:pPr>
        <w:pBdr>
          <w:top w:val="single" w:sz="4" w:space="1" w:color="auto"/>
          <w:left w:val="single" w:sz="4" w:space="4" w:color="auto"/>
          <w:bottom w:val="single" w:sz="4" w:space="1" w:color="auto"/>
          <w:right w:val="single" w:sz="4" w:space="4" w:color="auto"/>
        </w:pBdr>
        <w:jc w:val="both"/>
        <w:rPr>
          <w:lang w:val="en-US" w:eastAsia="en-US"/>
        </w:rPr>
      </w:pPr>
    </w:p>
    <w:p w14:paraId="799D6C84" w14:textId="77777777" w:rsidR="00300039" w:rsidRDefault="00300039" w:rsidP="00340BC3">
      <w:pPr>
        <w:jc w:val="both"/>
        <w:rPr>
          <w:lang w:val="en-US" w:eastAsia="en-US"/>
        </w:rPr>
      </w:pPr>
    </w:p>
    <w:p w14:paraId="69D5EED4" w14:textId="54CE520E" w:rsidR="007F4322" w:rsidRDefault="00300039" w:rsidP="0006351D">
      <w:pPr>
        <w:rPr>
          <w:rStyle w:val="Hyperlink"/>
          <w:lang w:eastAsia="en-US"/>
        </w:rPr>
      </w:pPr>
      <w:r>
        <w:rPr>
          <w:rStyle w:val="Hyperlink"/>
          <w:b/>
          <w:lang w:eastAsia="en-US"/>
        </w:rPr>
        <w:t>A</w:t>
      </w:r>
      <w:r w:rsidR="007F4322" w:rsidRPr="007F4322">
        <w:rPr>
          <w:rStyle w:val="Hyperlink"/>
          <w:b/>
          <w:lang w:eastAsia="en-US"/>
        </w:rPr>
        <w:t>.</w:t>
      </w:r>
      <w:r w:rsidR="000D7EB0">
        <w:rPr>
          <w:rStyle w:val="Hyperlink"/>
          <w:b/>
          <w:lang w:eastAsia="en-US"/>
        </w:rPr>
        <w:t>3</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4754E1" w:rsidP="007F4322">
      <w:pPr>
        <w:pBdr>
          <w:top w:val="single" w:sz="4" w:space="1" w:color="auto"/>
          <w:left w:val="single" w:sz="4" w:space="4" w:color="auto"/>
          <w:bottom w:val="single" w:sz="4" w:space="1" w:color="auto"/>
          <w:right w:val="single" w:sz="4" w:space="4" w:color="auto"/>
        </w:pBdr>
        <w:rPr>
          <w:rStyle w:val="Hyperlink"/>
          <w:lang w:eastAsia="en-US"/>
        </w:rPr>
      </w:pPr>
      <w:hyperlink r:id="rId11"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77AAD78"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3F13FE11" w14:textId="77777777" w:rsidR="00A339DF" w:rsidRDefault="00A339DF" w:rsidP="00314E20">
      <w:pPr>
        <w:rPr>
          <w:rStyle w:val="Hyperlink"/>
          <w:lang w:eastAsia="en-US"/>
        </w:rPr>
      </w:pPr>
    </w:p>
    <w:p w14:paraId="32CE92C0" w14:textId="40E14170" w:rsidR="00314E20" w:rsidRDefault="0077357F" w:rsidP="00314E20">
      <w:pPr>
        <w:rPr>
          <w:rStyle w:val="Hyperlink"/>
          <w:lang w:eastAsia="en-US"/>
        </w:rPr>
      </w:pPr>
      <w:r w:rsidRPr="0077357F">
        <w:rPr>
          <w:rStyle w:val="Hyperlink"/>
          <w:b/>
          <w:lang w:eastAsia="en-US"/>
        </w:rPr>
        <w:t>A.</w:t>
      </w:r>
      <w:r w:rsidR="000D7EB0">
        <w:rPr>
          <w:rStyle w:val="Hyperlink"/>
          <w:b/>
          <w:lang w:eastAsia="en-US"/>
        </w:rPr>
        <w:t>4</w:t>
      </w:r>
      <w:bookmarkStart w:id="0" w:name="_GoBack"/>
      <w:bookmarkEnd w:id="0"/>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714C99E2"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22B8799A" w14:textId="1D59F670"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w:t>
      </w:r>
      <w:r w:rsidR="00B81F42">
        <w:rPr>
          <w:rFonts w:ascii="Lucida Console" w:hAnsi="Lucida Console" w:cs="Courier New"/>
          <w:sz w:val="16"/>
          <w:szCs w:val="16"/>
          <w:lang w:eastAsia="en-US"/>
        </w:rPr>
        <w:t>f</w:t>
      </w:r>
      <w:r w:rsidRPr="00F37943">
        <w:rPr>
          <w:rFonts w:ascii="Lucida Console" w:hAnsi="Lucida Console" w:cs="Courier New"/>
          <w:sz w:val="16"/>
          <w:szCs w:val="16"/>
          <w:lang w:eastAsia="en-US"/>
        </w:rPr>
        <w:t>4 import b64decode</w:t>
      </w:r>
    </w:p>
    <w:p w14:paraId="1A1DBE39"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21749CE"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5277270C"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FEDEB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2BB3730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1E512F03"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B853A8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1239FA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604DD7C0"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255AC202" w14:textId="47210145" w:rsidR="00921668" w:rsidRDefault="00921668"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0D676D25" w14:textId="53D2EDCC"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50EE6BCD" w14:textId="77777777" w:rsidR="0077357F" w:rsidRDefault="0077357F" w:rsidP="00E417B8"/>
          <w:p w14:paraId="65AA7DE6" w14:textId="77777777" w:rsidR="0077357F" w:rsidRDefault="0077357F" w:rsidP="00E417B8">
            <w:r>
              <w:t xml:space="preserve">How long did it take to generate a </w:t>
            </w:r>
            <w:r w:rsidRPr="00A020B7">
              <w:rPr>
                <w:noProof/>
              </w:rPr>
              <w:t>1,024 bit</w:t>
            </w:r>
            <w:r>
              <w:t xml:space="preserve"> key?</w:t>
            </w:r>
          </w:p>
          <w:p w14:paraId="58ACC602"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lastRenderedPageBreak/>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Default="0077357F" w:rsidP="00E417B8">
            <w:pPr>
              <w:pStyle w:val="computer"/>
            </w:pPr>
            <w:proofErr w:type="spellStart"/>
            <w:r w:rsidRPr="003049CC">
              <w:rPr>
                <w:lang w:val="en-US" w:eastAsia="en-US"/>
              </w:rPr>
              <w:t>openssl</w:t>
            </w:r>
            <w:proofErr w:type="spellEnd"/>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Default="0077357F" w:rsidP="00E417B8">
            <w:pPr>
              <w:pStyle w:val="computer"/>
            </w:pPr>
            <w:r w:rsidRPr="00A020B7">
              <w:rPr>
                <w:noProof/>
              </w:rPr>
              <w:t>openssl</w:t>
            </w:r>
            <w:r w:rsidRPr="003049CC">
              <w:t xml:space="preserve"> </w:t>
            </w:r>
            <w:r w:rsidRPr="00A020B7">
              <w:rPr>
                <w:noProof/>
              </w:rPr>
              <w:t>rsautl</w:t>
            </w:r>
            <w:r w:rsidRPr="003049CC">
              <w:t xml:space="preserve"> -decrypt -</w:t>
            </w:r>
            <w:proofErr w:type="spellStart"/>
            <w:r w:rsidRPr="00A020B7">
              <w:rPr>
                <w:noProof/>
              </w:rPr>
              <w:t>inkey</w:t>
            </w:r>
            <w:proofErr w:type="spellEnd"/>
            <w:r w:rsidRPr="003049CC">
              <w:t xml:space="preserve"> </w:t>
            </w:r>
            <w:proofErr w:type="spellStart"/>
            <w:r w:rsidRPr="003049CC">
              <w:t>private.</w:t>
            </w:r>
            <w:r w:rsidRPr="00A020B7">
              <w:rPr>
                <w:noProof/>
              </w:rPr>
              <w:t>pem</w:t>
            </w:r>
            <w:proofErr w:type="spellEnd"/>
            <w:r w:rsidRPr="003049CC">
              <w:t xml:space="preserve"> -in </w:t>
            </w:r>
            <w:proofErr w:type="spellStart"/>
            <w:r w:rsidRPr="003049CC">
              <w:t>file.bin</w:t>
            </w:r>
            <w:proofErr w:type="spellEnd"/>
            <w:r w:rsidRPr="003049CC">
              <w:t xml:space="preserve"> -out decrypted.txt</w:t>
            </w:r>
          </w:p>
        </w:tc>
        <w:tc>
          <w:tcPr>
            <w:tcW w:w="3942" w:type="dxa"/>
          </w:tcPr>
          <w:p w14:paraId="296EB269" w14:textId="77777777" w:rsidR="0077357F" w:rsidRPr="005A6F37" w:rsidRDefault="0077357F" w:rsidP="00E417B8">
            <w:r>
              <w:t>What are the contents of decrypted.txt</w:t>
            </w:r>
          </w:p>
        </w:tc>
      </w:tr>
    </w:tbl>
    <w:p w14:paraId="1E823827" w14:textId="5ADC4D08" w:rsidR="00AF3FBF" w:rsidRDefault="00AF3FBF" w:rsidP="00AF3FBF">
      <w:pPr>
        <w:rPr>
          <w:rStyle w:val="Hyperlink"/>
        </w:rPr>
      </w:pPr>
    </w:p>
    <w:p w14:paraId="50841435" w14:textId="0DE272A5" w:rsidR="009B5AE4" w:rsidRDefault="009B5AE4" w:rsidP="00AF3FBF">
      <w:pPr>
        <w:rPr>
          <w:rStyle w:val="Hyperlink"/>
        </w:rPr>
      </w:pPr>
      <w:r>
        <w:rPr>
          <w:rStyle w:val="Hyperlink"/>
        </w:rPr>
        <w:t>Following the method here:</w:t>
      </w:r>
    </w:p>
    <w:p w14:paraId="4354E32E" w14:textId="2A9C413E" w:rsidR="009B5AE4" w:rsidRDefault="009B5AE4" w:rsidP="00AF3FBF">
      <w:pPr>
        <w:rPr>
          <w:rStyle w:val="Hyperlink"/>
        </w:rPr>
      </w:pPr>
    </w:p>
    <w:p w14:paraId="477F9FB8" w14:textId="26710FAC" w:rsidR="009B5AE4" w:rsidRDefault="009B5AE4" w:rsidP="00AF3FBF">
      <w:pPr>
        <w:rPr>
          <w:rStyle w:val="Hyperlink"/>
        </w:rPr>
      </w:pPr>
      <w:hyperlink r:id="rId12" w:history="1">
        <w:r w:rsidRPr="007E149D">
          <w:rPr>
            <w:rStyle w:val="Hyperlink"/>
          </w:rPr>
          <w:t>https://medium.com/asecuritysite-when-bob-met-alice/rsa-cracking-claims-eebf8ef1a97e</w:t>
        </w:r>
      </w:hyperlink>
    </w:p>
    <w:p w14:paraId="5873DA05" w14:textId="5A731173" w:rsidR="009B5AE4" w:rsidRDefault="009B5AE4" w:rsidP="00AF3FBF">
      <w:pPr>
        <w:rPr>
          <w:rStyle w:val="Hyperlink"/>
        </w:rPr>
      </w:pPr>
    </w:p>
    <w:p w14:paraId="353F6E8C" w14:textId="41C9BB8F" w:rsidR="009B5AE4" w:rsidRDefault="009B5AE4" w:rsidP="00AF3FBF">
      <w:pPr>
        <w:rPr>
          <w:rStyle w:val="Hyperlink"/>
        </w:rPr>
      </w:pPr>
      <w:r>
        <w:rPr>
          <w:rStyle w:val="Hyperlink"/>
        </w:rPr>
        <w:t xml:space="preserve">Can you crack the </w:t>
      </w:r>
      <w:proofErr w:type="gramStart"/>
      <w:r>
        <w:rPr>
          <w:rStyle w:val="Hyperlink"/>
        </w:rPr>
        <w:t>following:</w:t>
      </w:r>
      <w:proofErr w:type="gramEnd"/>
    </w:p>
    <w:p w14:paraId="30FE45ED" w14:textId="25CD55C3" w:rsidR="009B5AE4" w:rsidRDefault="009B5AE4" w:rsidP="00AF3FBF">
      <w:pPr>
        <w:rPr>
          <w:rStyle w:val="Hyperlink"/>
        </w:rPr>
      </w:pPr>
    </w:p>
    <w:p w14:paraId="18158D82" w14:textId="77777777" w:rsidR="009B5AE4" w:rsidRPr="009B5AE4" w:rsidRDefault="009B5AE4" w:rsidP="009B5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9B5AE4">
        <w:rPr>
          <w:rFonts w:ascii="Lucida Console" w:hAnsi="Lucida Console" w:cs="Courier New"/>
          <w:sz w:val="16"/>
          <w:szCs w:val="16"/>
        </w:rPr>
        <w:t>RSA Encryption parameters. Public key: [</w:t>
      </w:r>
      <w:proofErr w:type="spellStart"/>
      <w:r w:rsidRPr="009B5AE4">
        <w:rPr>
          <w:rFonts w:ascii="Lucida Console" w:hAnsi="Lucida Console" w:cs="Courier New"/>
          <w:sz w:val="16"/>
          <w:szCs w:val="16"/>
        </w:rPr>
        <w:t>e,N</w:t>
      </w:r>
      <w:proofErr w:type="spellEnd"/>
      <w:r w:rsidRPr="009B5AE4">
        <w:rPr>
          <w:rFonts w:ascii="Lucida Console" w:hAnsi="Lucida Console" w:cs="Courier New"/>
          <w:sz w:val="16"/>
          <w:szCs w:val="16"/>
        </w:rPr>
        <w:t>].</w:t>
      </w:r>
      <w:r w:rsidRPr="009B5AE4">
        <w:rPr>
          <w:rFonts w:ascii="Lucida Console" w:hAnsi="Lucida Console" w:cs="Courier New"/>
          <w:sz w:val="16"/>
          <w:szCs w:val="16"/>
        </w:rPr>
        <w:br/>
        <w:t>e: 65537</w:t>
      </w:r>
      <w:r w:rsidRPr="009B5AE4">
        <w:rPr>
          <w:rFonts w:ascii="Lucida Console" w:hAnsi="Lucida Console" w:cs="Courier New"/>
          <w:sz w:val="16"/>
          <w:szCs w:val="16"/>
        </w:rPr>
        <w:br/>
        <w:t>N: 911844725340031776516886332975892441</w:t>
      </w:r>
      <w:r w:rsidRPr="009B5AE4">
        <w:rPr>
          <w:rFonts w:ascii="Lucida Console" w:hAnsi="Lucida Console" w:cs="Courier New"/>
          <w:sz w:val="16"/>
          <w:szCs w:val="16"/>
        </w:rPr>
        <w:br/>
      </w:r>
      <w:r w:rsidRPr="009B5AE4">
        <w:rPr>
          <w:rFonts w:ascii="Lucida Console" w:hAnsi="Lucida Console" w:cs="Courier New"/>
          <w:sz w:val="16"/>
          <w:szCs w:val="16"/>
        </w:rPr>
        <w:lastRenderedPageBreak/>
        <w:t>Cipher: 801127314512167104045686292190207406</w:t>
      </w:r>
      <w:r w:rsidRPr="009B5AE4">
        <w:rPr>
          <w:rFonts w:ascii="Lucida Console" w:hAnsi="Lucida Console" w:cs="Courier New"/>
          <w:sz w:val="16"/>
          <w:szCs w:val="16"/>
        </w:rPr>
        <w:br/>
        <w:t xml:space="preserve">We are using </w:t>
      </w:r>
      <w:proofErr w:type="gramStart"/>
      <w:r w:rsidRPr="009B5AE4">
        <w:rPr>
          <w:rFonts w:ascii="Lucida Console" w:hAnsi="Lucida Console" w:cs="Courier New"/>
          <w:sz w:val="16"/>
          <w:szCs w:val="16"/>
        </w:rPr>
        <w:t>60 bit</w:t>
      </w:r>
      <w:proofErr w:type="gramEnd"/>
      <w:r w:rsidRPr="009B5AE4">
        <w:rPr>
          <w:rFonts w:ascii="Lucida Console" w:hAnsi="Lucida Console" w:cs="Courier New"/>
          <w:sz w:val="16"/>
          <w:szCs w:val="16"/>
        </w:rPr>
        <w:t xml:space="preserve"> primes</w:t>
      </w:r>
    </w:p>
    <w:p w14:paraId="515FEA50" w14:textId="732D264D" w:rsidR="009B5AE4" w:rsidRDefault="009B5AE4" w:rsidP="009B5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9B5AE4">
        <w:rPr>
          <w:rFonts w:ascii="Lucida Console" w:hAnsi="Lucida Console" w:cs="Courier New"/>
          <w:sz w:val="16"/>
          <w:szCs w:val="16"/>
        </w:rPr>
        <w:t>Can you find the value of the message?</w:t>
      </w:r>
    </w:p>
    <w:p w14:paraId="26235182" w14:textId="77777777" w:rsidR="009B5AE4" w:rsidRPr="009B5AE4" w:rsidRDefault="009B5AE4" w:rsidP="009B5A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Lucida Console" w:hAnsi="Lucida Console" w:cs="Courier New"/>
          <w:sz w:val="16"/>
          <w:szCs w:val="16"/>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E417B8">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lastRenderedPageBreak/>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4754E1" w:rsidP="00314E20">
      <w:pPr>
        <w:rPr>
          <w:rStyle w:val="Hyperlink"/>
          <w:lang w:eastAsia="en-US"/>
        </w:rPr>
      </w:pPr>
      <w:hyperlink r:id="rId13"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4754E1" w:rsidP="004E620E">
      <w:pPr>
        <w:rPr>
          <w:rStyle w:val="Hyperlink"/>
          <w:lang w:eastAsia="en-US"/>
        </w:rPr>
      </w:pPr>
      <w:hyperlink r:id="rId14"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lastRenderedPageBreak/>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 xml:space="preserve">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05E418F6" w14:textId="6EA29058" w:rsidR="00B0361A" w:rsidRPr="000D7EB0" w:rsidRDefault="00383E5B" w:rsidP="000D7EB0">
      <w:pPr>
        <w:pStyle w:val="Heading2"/>
        <w:numPr>
          <w:ilvl w:val="0"/>
          <w:numId w:val="0"/>
        </w:numPr>
        <w:ind w:left="900" w:hanging="900"/>
        <w:rPr>
          <w:color w:val="auto"/>
        </w:rPr>
      </w:pPr>
      <w:r>
        <w:rPr>
          <w:rStyle w:val="Hyperlink"/>
        </w:rPr>
        <w:t>E</w:t>
      </w:r>
      <w:r>
        <w:rPr>
          <w:rStyle w:val="Hyperlink"/>
        </w:rPr>
        <w:tab/>
      </w:r>
      <w:r w:rsidR="00B0361A">
        <w:rPr>
          <w:rStyle w:val="Hyperlink"/>
        </w:rPr>
        <w:t>RSA</w:t>
      </w:r>
      <w:r w:rsidR="000D7EB0">
        <w:rPr>
          <w:rStyle w:val="Hyperlink"/>
        </w:rPr>
        <w:t xml:space="preserve"> details</w:t>
      </w:r>
    </w:p>
    <w:p w14:paraId="43EA88D3" w14:textId="77777777" w:rsidR="00B0361A" w:rsidRDefault="00B0361A" w:rsidP="00B0361A">
      <w:pPr>
        <w:rPr>
          <w:lang w:eastAsia="en-US"/>
        </w:rPr>
      </w:pPr>
    </w:p>
    <w:p w14:paraId="62F9F16F" w14:textId="245A1B65" w:rsidR="004E620E" w:rsidRDefault="00383E5B" w:rsidP="00383E5B">
      <w:pPr>
        <w:ind w:left="567" w:hanging="567"/>
        <w:rPr>
          <w:rStyle w:val="Hyperlink"/>
          <w:lang w:eastAsia="en-US"/>
        </w:rPr>
      </w:pPr>
      <w:r w:rsidRPr="00383E5B">
        <w:rPr>
          <w:rStyle w:val="Hyperlink"/>
          <w:b/>
          <w:lang w:eastAsia="en-US"/>
        </w:rPr>
        <w:t>E.</w:t>
      </w:r>
      <w:r w:rsidR="000D7EB0">
        <w:rPr>
          <w:rStyle w:val="Hyperlink"/>
          <w:b/>
          <w:lang w:eastAsia="en-US"/>
        </w:rPr>
        <w:t>1</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4754E1" w:rsidP="00314E20">
      <w:pPr>
        <w:rPr>
          <w:rStyle w:val="Hyperlink"/>
          <w:lang w:eastAsia="en-US"/>
        </w:rPr>
      </w:pPr>
      <w:hyperlink r:id="rId15"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5C9AF40D" w14:textId="4E0F185C" w:rsidR="00D14304" w:rsidRDefault="00921668" w:rsidP="00921668">
      <w:pPr>
        <w:ind w:left="567" w:hanging="567"/>
        <w:rPr>
          <w:rStyle w:val="Hyperlink"/>
          <w:lang w:eastAsia="en-US"/>
        </w:rPr>
      </w:pPr>
      <w:r w:rsidRPr="00383E5B">
        <w:rPr>
          <w:rStyle w:val="Hyperlink"/>
          <w:b/>
          <w:lang w:eastAsia="en-US"/>
        </w:rPr>
        <w:t>E.</w:t>
      </w:r>
      <w:r w:rsidR="000D7EB0">
        <w:rPr>
          <w:rStyle w:val="Hyperlink"/>
          <w:b/>
          <w:lang w:eastAsia="en-US"/>
        </w:rPr>
        <w:t>2</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02B85F8B" w14:textId="763604D3" w:rsidR="00921668" w:rsidRDefault="00921668" w:rsidP="00921668">
      <w:pPr>
        <w:ind w:left="567" w:hanging="567"/>
        <w:rPr>
          <w:rStyle w:val="Hyperlink"/>
          <w:lang w:eastAsia="en-US"/>
        </w:rPr>
      </w:pPr>
    </w:p>
    <w:p w14:paraId="11640EBD" w14:textId="46962B6C" w:rsidR="00921668" w:rsidRDefault="00921668" w:rsidP="00921668">
      <w:pPr>
        <w:ind w:left="567" w:hanging="567"/>
        <w:rPr>
          <w:rStyle w:val="Hyperlink"/>
          <w:lang w:eastAsia="en-US"/>
        </w:rPr>
      </w:pPr>
    </w:p>
    <w:p w14:paraId="0A0CA202" w14:textId="21AFDD0D" w:rsidR="00921668" w:rsidRDefault="00921668" w:rsidP="00921668">
      <w:pPr>
        <w:ind w:left="567" w:hanging="567"/>
        <w:rPr>
          <w:rStyle w:val="Hyperlink"/>
          <w:lang w:eastAsia="en-US"/>
        </w:rPr>
      </w:pPr>
    </w:p>
    <w:p w14:paraId="72C009A5" w14:textId="4C3EFB8C" w:rsidR="00921668" w:rsidRDefault="00921668" w:rsidP="00921668">
      <w:pPr>
        <w:ind w:left="567" w:hanging="567"/>
        <w:rPr>
          <w:rStyle w:val="Hyperlink"/>
          <w:lang w:eastAsia="en-US"/>
        </w:rPr>
      </w:pPr>
    </w:p>
    <w:p w14:paraId="27450666" w14:textId="77777777" w:rsidR="00921668" w:rsidRDefault="00921668" w:rsidP="00921668">
      <w:pPr>
        <w:ind w:left="567" w:hanging="567"/>
        <w:rPr>
          <w:rStyle w:val="Hyperlink"/>
          <w:lang w:eastAsia="en-US"/>
        </w:rPr>
      </w:pPr>
    </w:p>
    <w:p w14:paraId="14079979" w14:textId="77777777" w:rsidR="00921668" w:rsidRDefault="00921668" w:rsidP="00921668">
      <w:pPr>
        <w:ind w:left="567" w:hanging="567"/>
        <w:rPr>
          <w:lang w:eastAsia="en-US"/>
        </w:rPr>
      </w:pPr>
    </w:p>
    <w:p w14:paraId="72C1EBD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from </w:t>
      </w:r>
      <w:proofErr w:type="spellStart"/>
      <w:r w:rsidRPr="00921668">
        <w:rPr>
          <w:rStyle w:val="Hyperlink"/>
          <w:rFonts w:ascii="Lucida Console" w:hAnsi="Lucida Console"/>
          <w:sz w:val="16"/>
          <w:szCs w:val="16"/>
          <w:lang w:eastAsia="en-US"/>
        </w:rPr>
        <w:t>Crypto.PublicKey</w:t>
      </w:r>
      <w:proofErr w:type="spellEnd"/>
      <w:r w:rsidRPr="00921668">
        <w:rPr>
          <w:rStyle w:val="Hyperlink"/>
          <w:rFonts w:ascii="Lucida Console" w:hAnsi="Lucida Console"/>
          <w:sz w:val="16"/>
          <w:szCs w:val="16"/>
          <w:lang w:eastAsia="en-US"/>
        </w:rPr>
        <w:t xml:space="preserve"> import RSA</w:t>
      </w:r>
    </w:p>
    <w:p w14:paraId="22979F9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DD31AB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key = </w:t>
      </w:r>
      <w:proofErr w:type="spellStart"/>
      <w:r w:rsidRPr="00921668">
        <w:rPr>
          <w:rStyle w:val="Hyperlink"/>
          <w:rFonts w:ascii="Lucida Console" w:hAnsi="Lucida Console"/>
          <w:sz w:val="16"/>
          <w:szCs w:val="16"/>
          <w:lang w:eastAsia="en-US"/>
        </w:rPr>
        <w:t>RSA.generate</w:t>
      </w:r>
      <w:proofErr w:type="spellEnd"/>
      <w:r w:rsidRPr="00921668">
        <w:rPr>
          <w:rStyle w:val="Hyperlink"/>
          <w:rFonts w:ascii="Lucida Console" w:hAnsi="Lucida Console"/>
          <w:sz w:val="16"/>
          <w:szCs w:val="16"/>
          <w:lang w:eastAsia="en-US"/>
        </w:rPr>
        <w:t>(2048)</w:t>
      </w:r>
    </w:p>
    <w:p w14:paraId="16B569D4"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8A9A11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riv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exportKey</w:t>
      </w:r>
      <w:proofErr w:type="spellEnd"/>
      <w:r w:rsidRPr="00921668">
        <w:rPr>
          <w:rStyle w:val="Hyperlink"/>
          <w:rFonts w:ascii="Lucida Console" w:hAnsi="Lucida Console"/>
          <w:sz w:val="16"/>
          <w:szCs w:val="16"/>
          <w:lang w:eastAsia="en-US"/>
        </w:rPr>
        <w:t>('PEM')</w:t>
      </w:r>
    </w:p>
    <w:p w14:paraId="2E95B63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ub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publickey</w:t>
      </w:r>
      <w:proofErr w:type="spellEnd"/>
      <w:r w:rsidRPr="00921668">
        <w:rPr>
          <w:rStyle w:val="Hyperlink"/>
          <w:rFonts w:ascii="Lucida Console" w:hAnsi="Lucida Console"/>
          <w:sz w:val="16"/>
          <w:szCs w:val="16"/>
          <w:lang w:eastAsia="en-US"/>
        </w:rPr>
        <w:t>().</w:t>
      </w:r>
      <w:proofErr w:type="spellStart"/>
      <w:r w:rsidRPr="00921668">
        <w:rPr>
          <w:rStyle w:val="Hyperlink"/>
          <w:rFonts w:ascii="Lucida Console" w:hAnsi="Lucida Console"/>
          <w:sz w:val="16"/>
          <w:szCs w:val="16"/>
          <w:lang w:eastAsia="en-US"/>
        </w:rPr>
        <w:t>exportKey</w:t>
      </w:r>
      <w:proofErr w:type="spellEnd"/>
      <w:r w:rsidRPr="00921668">
        <w:rPr>
          <w:rStyle w:val="Hyperlink"/>
          <w:rFonts w:ascii="Lucida Console" w:hAnsi="Lucida Console"/>
          <w:sz w:val="16"/>
          <w:szCs w:val="16"/>
          <w:lang w:eastAsia="en-US"/>
        </w:rPr>
        <w:t>('PEM')</w:t>
      </w:r>
    </w:p>
    <w:p w14:paraId="407D158E"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9B0C8C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rivKey</w:t>
      </w:r>
      <w:proofErr w:type="spellEnd"/>
    </w:p>
    <w:p w14:paraId="2E13F647"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ubKey</w:t>
      </w:r>
      <w:proofErr w:type="spellEnd"/>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6"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lastRenderedPageBreak/>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7858034D" w:rsidR="00903272" w:rsidRDefault="00903272" w:rsidP="004E620E">
      <w:pPr>
        <w:spacing w:before="100" w:beforeAutospacing="1" w:after="100" w:afterAutospacing="1"/>
      </w:pPr>
      <w:r w:rsidRPr="00903272">
        <w:rPr>
          <w:b/>
        </w:rPr>
        <w:t>F.2</w:t>
      </w:r>
      <w:r>
        <w:tab/>
        <w:t xml:space="preserve">Using the code at the following link, generate </w:t>
      </w:r>
      <w:r w:rsidR="005D0C89">
        <w:t>a</w:t>
      </w:r>
      <w:r>
        <w:t xml:space="preserve"> key:</w:t>
      </w:r>
    </w:p>
    <w:p w14:paraId="22C896B0" w14:textId="6449C353" w:rsidR="006414B0" w:rsidRDefault="004754E1" w:rsidP="004E620E">
      <w:pPr>
        <w:spacing w:before="100" w:beforeAutospacing="1" w:after="100" w:afterAutospacing="1"/>
      </w:pPr>
      <w:hyperlink r:id="rId17" w:history="1">
        <w:r w:rsidR="006414B0" w:rsidRPr="0049152E">
          <w:rPr>
            <w:rStyle w:val="Hyperlink"/>
          </w:rPr>
          <w:t>https://asecuritysite.com/encryption/openpgp</w:t>
        </w:r>
      </w:hyperlink>
    </w:p>
    <w:p w14:paraId="2946A0FB" w14:textId="475DD601" w:rsidR="006414B0" w:rsidRPr="00A526E6" w:rsidRDefault="006414B0" w:rsidP="00B0361A">
      <w:pPr>
        <w:ind w:left="630" w:hanging="630"/>
        <w:rPr>
          <w:b/>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8"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F26201" w:rsidRDefault="006414B0" w:rsidP="00E417B8">
            <w:pPr>
              <w:rPr>
                <w:rStyle w:val="Emphasis"/>
                <w:bCs/>
                <w:i w:val="0"/>
              </w:rPr>
            </w:pPr>
            <w:r w:rsidRPr="00F26201">
              <w:rPr>
                <w:rStyle w:val="Emphasis"/>
                <w:bCs/>
              </w:rPr>
              <w:t xml:space="preserve">Now list </w:t>
            </w:r>
            <w:r w:rsidRPr="006E6CFB">
              <w:rPr>
                <w:rStyle w:val="Emphasis"/>
                <w:bCs/>
                <w:noProof/>
              </w:rPr>
              <w:t>your</w:t>
            </w:r>
            <w:r w:rsidRPr="00F26201">
              <w:rPr>
                <w:rStyle w:val="Emphasis"/>
                <w:bCs/>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lastRenderedPageBreak/>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lastRenderedPageBreak/>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7777777" w:rsidR="006414B0" w:rsidRDefault="006414B0" w:rsidP="00E417B8">
            <w:r>
              <w:t>Next using this public key file, send Bill (</w:t>
            </w:r>
            <w:hyperlink r:id="rId19" w:history="1">
              <w:r w:rsidRPr="00F7678D">
                <w:rPr>
                  <w:rStyle w:val="Hyperlink"/>
                </w:rPr>
                <w:t>w.buchanan@napier.ac.uk</w:t>
              </w:r>
            </w:hyperlink>
            <w:r>
              <w:t>) a question (http://asecuritysite.com/public.txt):</w:t>
            </w:r>
          </w:p>
          <w:p w14:paraId="1D8667EC" w14:textId="77777777" w:rsidR="006414B0" w:rsidRDefault="006414B0" w:rsidP="00E417B8"/>
          <w:p w14:paraId="2D1B77C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BEGIN PGP PUBLIC KEY BLOCK-----</w:t>
            </w:r>
          </w:p>
          <w:p w14:paraId="11CF6DEE" w14:textId="77777777" w:rsidR="00FD76F0" w:rsidRPr="00FD76F0" w:rsidRDefault="00FD76F0" w:rsidP="00FD76F0">
            <w:pPr>
              <w:pStyle w:val="HTMLPreformatted"/>
              <w:rPr>
                <w:rFonts w:ascii="Lucida Console" w:hAnsi="Lucida Console"/>
                <w:sz w:val="16"/>
                <w:szCs w:val="16"/>
              </w:rPr>
            </w:pPr>
          </w:p>
          <w:p w14:paraId="5DB90C5D"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ENBFxEQeMBCACtgu58j4RuE34OW3Xoy4PIXlLv/8P+FUUFs8Dk4WO5zUJN2NfN</w:t>
            </w:r>
          </w:p>
          <w:p w14:paraId="1F1C41E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45fIASdKcH8cV2wbCVwjKEP0h4p5IE+lrwQK7bwYx7Qt+qmrm5eLMUM8IvXA18wf</w:t>
            </w:r>
          </w:p>
          <w:p w14:paraId="1A17EC0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OPS7XeKTzxa4/jWagJupmmYL+MuV9o5haqYplOYCcVR135KAZfx743YuWcNqvcr</w:t>
            </w:r>
          </w:p>
          <w:p w14:paraId="22C7284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3Em0+gh4F2TXsefjniwuJRGY3Kbb/MAM2zC2f7FfCJVb1C30OLB+KwCddZP/23ll</w:t>
            </w:r>
          </w:p>
          <w:p w14:paraId="4D61142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OqmzaVF0qQrHQ5EZGK3j3S4fzHNq14TMS3c21YkPOO/DV6BkgIHtG5NIIdVEdQh</w:t>
            </w:r>
          </w:p>
          <w:p w14:paraId="204F907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wV8clpj0ZP7ShIE8cDhTy8k+xrIByPUVfpMpABEBAAG0J0JpbGwgQnVjaGFuYW4g</w:t>
            </w:r>
          </w:p>
          <w:p w14:paraId="2764D1D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PHcuYnVjaGFuYW5AbmFwaWVyLmFjLnVrPokBVAQTAQgAPhYhBK9cqX/wEcCpQ6+5</w:t>
            </w:r>
          </w:p>
          <w:p w14:paraId="61D3AF1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PDJcqRPXoQBQJcREHjAhsDBQkDwmcABQsJCAcCBhUKCQgLAgQWAgMBAh4BAheA</w:t>
            </w:r>
          </w:p>
          <w:p w14:paraId="10F14B8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AoJEFPDJcqRPXoQ2KIH/2sRAsqbrqCMNMRsiBo9XtCFzQ052odbzubIScnwzrDF</w:t>
            </w:r>
          </w:p>
          <w:p w14:paraId="13EBD7D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Y9z+qPSAwaWGO+1R3LPDH5sMLQ2YOsNqg8VvTJBtOjR9YGNX9/bqqVFRKKSQ0HiD</w:t>
            </w:r>
          </w:p>
          <w:p w14:paraId="59C3D30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Sb2M7phBdk4WLkqLZ/AfgHaLKpfNX0bq7WhqZ+Pez0nqjN08JkIog7LhaQZh/</w:t>
            </w:r>
            <w:proofErr w:type="spellStart"/>
            <w:r w:rsidRPr="00FD76F0">
              <w:rPr>
                <w:rFonts w:ascii="Lucida Console" w:hAnsi="Lucida Console"/>
                <w:sz w:val="16"/>
                <w:szCs w:val="16"/>
              </w:rPr>
              <w:t>Chf</w:t>
            </w:r>
            <w:proofErr w:type="spellEnd"/>
          </w:p>
          <w:p w14:paraId="4883ACC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0pl+wHV0rEFuaDQn83yF5DWB1Dt4fbzfVUrEJb92tSrReHALQQA3h5WkTA0qxhDd</w:t>
            </w:r>
          </w:p>
          <w:p w14:paraId="7E88241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XyEWknDrYCWIWoj0XWjiVUre2fw3SKn8KHvJDeDYVKzYy18oA+da+xgs9b+n+Tq</w:t>
            </w:r>
          </w:p>
          <w:p w14:paraId="47DD390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MlfslWhw9wRyp0jbVLEs3yxLgE4elbCCmgiTNpnmMW5AQ0EXERB4wEIAKCPJqmM</w:t>
            </w:r>
          </w:p>
          <w:p w14:paraId="0CE0D37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o8m6Xm163XtAZnx3t02EJSAV6u0yINIC8aEudNWg+/ptKKanUDm38dPnOl1mgOyC</w:t>
            </w:r>
          </w:p>
          <w:p w14:paraId="281DA951"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Eu4qFJHbMidkEEac5J0lgvhRK7jv94KF3vxqKr/bYnxltghqCfXesga9jfAHV8J</w:t>
            </w:r>
          </w:p>
          <w:p w14:paraId="14F5528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6sx4exOoc+/52YskpvDUs/eTPnWoQnbgjP+wsZpNq0owS6yO5urDfD6lvefgK5A</w:t>
            </w:r>
          </w:p>
          <w:p w14:paraId="226BF78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B9lQUE0lpb6IMKkcBZZvpZWOchbwPWCB9JZMuirDSyksuTLdqgEsW7MyKBjCae</w:t>
            </w:r>
          </w:p>
          <w:p w14:paraId="23040B3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E/</w:t>
            </w:r>
            <w:proofErr w:type="spellStart"/>
            <w:r w:rsidRPr="00FD76F0">
              <w:rPr>
                <w:rFonts w:ascii="Lucida Console" w:hAnsi="Lucida Console"/>
                <w:sz w:val="16"/>
                <w:szCs w:val="16"/>
              </w:rPr>
              <w:t>THuTazumad</w:t>
            </w:r>
            <w:proofErr w:type="spellEnd"/>
            <w:r w:rsidRPr="00FD76F0">
              <w:rPr>
                <w:rFonts w:ascii="Lucida Console" w:hAnsi="Lucida Console"/>
                <w:sz w:val="16"/>
                <w:szCs w:val="16"/>
              </w:rPr>
              <w:t>/PyEb0RCbODdMb55L6CD2W2DUquVBLI9FN6KTYWk5L/JzNAIWBV9</w:t>
            </w:r>
          </w:p>
          <w:p w14:paraId="6D2F7C5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Kfevup933j1m+sAEQEAAYkBPAQYAQgAJhYhBK9cqX/wEcCpQ6+5TFPDJcqRPXoQ</w:t>
            </w:r>
          </w:p>
          <w:p w14:paraId="51C238B9"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BQJcREHjAhsMBQkDwmcAAAoJEFPDJcqRPXoQGRgH</w:t>
            </w:r>
            <w:proofErr w:type="spellEnd"/>
            <w:r w:rsidRPr="00FD76F0">
              <w:rPr>
                <w:rFonts w:ascii="Lucida Console" w:hAnsi="Lucida Console"/>
                <w:sz w:val="16"/>
                <w:szCs w:val="16"/>
              </w:rPr>
              <w:t>/3592g1F4+WRaPbuCgfEMihd</w:t>
            </w:r>
          </w:p>
          <w:p w14:paraId="2306FBAF"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a5gplU2J7NjNbV9IcY8VZsGw7UAT7FfmTPqlvwFM3w3gQCDXCKGztieUkzMTPqb</w:t>
            </w:r>
          </w:p>
          <w:p w14:paraId="5DF220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ujBR4y55d5xDY6mP40zwRgdRlen2XsgHLPajRQpAhZq8ZvOdGe/</w:t>
            </w:r>
            <w:proofErr w:type="spellStart"/>
            <w:r w:rsidRPr="00FD76F0">
              <w:rPr>
                <w:rFonts w:ascii="Lucida Console" w:hAnsi="Lucida Console"/>
                <w:sz w:val="16"/>
                <w:szCs w:val="16"/>
              </w:rPr>
              <w:t>ANCyXVdFHbGy</w:t>
            </w:r>
            <w:proofErr w:type="spellEnd"/>
          </w:p>
          <w:p w14:paraId="2CCEC90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FAMUfAhxkbITQKXH+EIkCHXDtDUHUxmAQvsZ8Z+Jm+ZwdhWkMsK43tw8UXLIynp</w:t>
            </w:r>
          </w:p>
          <w:p w14:paraId="1402BFD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eOoATdohke3EVK5+0Dc/jezcUWz2IKfw7LB3sQ4c6H8Ey8PThlNAIgwMCDp5WTB</w:t>
            </w:r>
          </w:p>
          <w:p w14:paraId="4886CB6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mFoRWTU6CpKtwIg/lb1ncbslH2xAFeUX6ASHXR8vBOnIXWss21FuAaNmWe4lmyZ</w:t>
            </w:r>
          </w:p>
          <w:p w14:paraId="7636645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Q0EXF1iYQEIALCmZgCvOira+YmtgQzuoos6veQ+uxysi9+WaBtpEY5Bahe2BqtY</w:t>
            </w:r>
          </w:p>
          <w:p w14:paraId="1FB45EB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rVE1bhekVfTpuVeKtTYQxe7wIyjJ5xBnwNLzp/XedgIyWgTWYnIHe+6lDoBqtx</w:t>
            </w:r>
          </w:p>
          <w:p w14:paraId="65A21E6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S7Wfmc8CBCJahp9ouTNP+/yI8TZJMOdTdDGAgF4n4Tb6nXRaWLESn934ZfB88uG</w:t>
            </w:r>
          </w:p>
          <w:p w14:paraId="1774DDF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vS6aofDWD1cSdGOCnIGdoL+q+O71J11/S13Pz+7E7ympHJ1mFP6UXvFZFShUUa6</w:t>
            </w:r>
          </w:p>
          <w:p w14:paraId="7973F4F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k64uipt1e61LxbnfjdWd3cZAFfxJj7K0B+Hdb9kIkZlH5MYxoMaMybLZH9Zii1h</w:t>
            </w:r>
          </w:p>
          <w:p w14:paraId="708996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ARR9K/+</w:t>
            </w:r>
            <w:proofErr w:type="spellStart"/>
            <w:r w:rsidRPr="00FD76F0">
              <w:rPr>
                <w:rFonts w:ascii="Lucida Console" w:hAnsi="Lucida Console"/>
                <w:sz w:val="16"/>
                <w:szCs w:val="16"/>
              </w:rPr>
              <w:t>nES</w:t>
            </w:r>
            <w:proofErr w:type="spellEnd"/>
            <w:r w:rsidRPr="00FD76F0">
              <w:rPr>
                <w:rFonts w:ascii="Lucida Console" w:hAnsi="Lucida Console"/>
                <w:sz w:val="16"/>
                <w:szCs w:val="16"/>
              </w:rPr>
              <w:t>/7//83YzbxyrvNlHxwKIDJ1sAEQEAAbQnQmlsbCBCdWNoYW5hbiA8</w:t>
            </w:r>
          </w:p>
          <w:p w14:paraId="6958CBE3"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y5idWNoYW5hbkBuYXBpZXIuYWMudWs+iQFUBBMBCAA+FiEEN/8zkuNo3g8ti6cX</w:t>
            </w:r>
          </w:p>
          <w:p w14:paraId="0E92A64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5kNec0XwJMFAlxdYmECGwMFCQPCZwAFCwkIBwIGFQoJCAsCBBYCAwECHgECF4AA</w:t>
            </w:r>
          </w:p>
          <w:p w14:paraId="2B027B7E"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gkQd5kNec0XwJMKtggAi3FA+td7f0sdo+KFntWH4QNQvEaRjJIXboFSx602wqME</w:t>
            </w:r>
          </w:p>
          <w:p w14:paraId="1948480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ZVPobw9ka4sYr9mejqm1vNzeAxJldAHVlk5BPMUwA/NdHozPvmvmbKU7VjJxZ/f</w:t>
            </w:r>
          </w:p>
          <w:p w14:paraId="04FED67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pP2Pal0/zBdKw8OpbJel2SbqBtFOn4wQY3hSEBDYHCBwGI/ZbLSLXLJH2e+frL</w:t>
            </w:r>
          </w:p>
          <w:p w14:paraId="3F7611A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3wi6uzrGPeRLNJhg1NADMDFU6mLTCsK8RaCJHjULOgy4zstiZGGBQIyr82O9J0g</w:t>
            </w:r>
          </w:p>
          <w:p w14:paraId="2F903AFD"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tahUv</w:t>
            </w:r>
            <w:proofErr w:type="spellEnd"/>
            <w:r w:rsidRPr="00FD76F0">
              <w:rPr>
                <w:rFonts w:ascii="Lucida Console" w:hAnsi="Lucida Console"/>
                <w:sz w:val="16"/>
                <w:szCs w:val="16"/>
              </w:rPr>
              <w:t>/180s4DcvS3kyuJqQFv7sBYfDRCMQfWSXDwwJk1AmUbpQpTZJAlyLeb5tNE</w:t>
            </w:r>
          </w:p>
          <w:p w14:paraId="4B33D76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izcJwHPou1OiY8/ltpFvHKv6EnzAqyi2iGj7FlS0rkBDQRcXWJhAQgAxUxraS8l</w:t>
            </w:r>
          </w:p>
          <w:p w14:paraId="1EDB359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ss2KFOyKeXN/nuFGl32bEPPoquMA7949eNatbF/6g8Gw5+sVa93q5ueBnVeQvn6</w:t>
            </w:r>
          </w:p>
          <w:p w14:paraId="5AA33A38"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mywCF</w:t>
            </w:r>
            <w:proofErr w:type="spellEnd"/>
            <w:r w:rsidRPr="00FD76F0">
              <w:rPr>
                <w:rFonts w:ascii="Lucida Console" w:hAnsi="Lucida Console"/>
                <w:sz w:val="16"/>
                <w:szCs w:val="16"/>
              </w:rPr>
              <w:t>/62z8EL/vpmyp47iaGJuLdotSmayHr1mrJDogOq7GUG8mfFmZKwmP/Jzt2i</w:t>
            </w:r>
          </w:p>
          <w:p w14:paraId="42FD4CD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0uDRkqp73RRncczKgSeGLRxjLnyY5+ol7F4NPhen4XE0Jl0FgzAghAcSzSYEQ9</w:t>
            </w:r>
          </w:p>
          <w:p w14:paraId="0A78929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viFrHiCs4a72mFsTuqIyQ6X3AS8oTzN0GXEzmIEoXxBz72jHUrdJ15JS/Tt8qqq</w:t>
            </w:r>
          </w:p>
          <w:p w14:paraId="4E9B97B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69GvXgZx9+g7VtOsWCoujljNsKr5KPS4N0gFLKTFUl7jlyfJpVN4yrs6lmWTzHE</w:t>
            </w:r>
          </w:p>
          <w:p w14:paraId="42176B65"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lastRenderedPageBreak/>
              <w:t>BDWOfdrQ</w:t>
            </w:r>
            <w:proofErr w:type="spellEnd"/>
            <w:r w:rsidRPr="00FD76F0">
              <w:rPr>
                <w:rFonts w:ascii="Lucida Console" w:hAnsi="Lucida Console"/>
                <w:sz w:val="16"/>
                <w:szCs w:val="16"/>
              </w:rPr>
              <w:t>/DTEuwARAQABiQE8BBgBCAAmFiEEN/8zkuNo3g8ti6cXd5kNec0XwJMF</w:t>
            </w:r>
          </w:p>
          <w:p w14:paraId="177FD27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lxdYmECGwwFCQPCZwAACgkQd5kNec0XwJO89Af/Rllnf4Ty4MjgdbRVo43crcn+</w:t>
            </w:r>
          </w:p>
          <w:p w14:paraId="1DB9F1B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l7LPt+IBpPXoyV/a//5CDZCWSEcJ7ijPmAx5ZgyW8SGt10EW2kOcEhDwPCds32r</w:t>
            </w:r>
          </w:p>
          <w:p w14:paraId="017B45E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6iEIwaoMT7NXKOgZxYfAjT0iYE1cR6zxZVcPkcU556lTB5yZt5l+H6GshQ5eUIH+</w:t>
            </w:r>
          </w:p>
          <w:p w14:paraId="7134DCB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s6DMRGrWTEZENJ2EVofO8DUJanaTi4ImIJF6GidWmt+YoL1d5THZEWBXyNvRIeZ</w:t>
            </w:r>
          </w:p>
          <w:p w14:paraId="1404751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K+FwAZm7a5gBTCgeafvUDbw3Drecm6y7YTuoFHF32laHNK8/9Lu0T5JTX9jhYvTr</w:t>
            </w:r>
          </w:p>
          <w:p w14:paraId="0A0C7DC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1BrwqYij2gvKYWAk5gkJdgUuOdNVLCn1RaeliGetiL3BEVZsfE3bHANFSl07Bw==</w:t>
            </w:r>
          </w:p>
          <w:p w14:paraId="1C41D1E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w:t>
            </w:r>
            <w:proofErr w:type="spellStart"/>
            <w:r w:rsidRPr="00FD76F0">
              <w:rPr>
                <w:rFonts w:ascii="Lucida Console" w:hAnsi="Lucida Console"/>
                <w:sz w:val="16"/>
                <w:szCs w:val="16"/>
              </w:rPr>
              <w:t>DvmI</w:t>
            </w:r>
            <w:proofErr w:type="spellEnd"/>
          </w:p>
          <w:p w14:paraId="51AFA7C3" w14:textId="241F1F08" w:rsidR="006414B0" w:rsidRDefault="00FD76F0" w:rsidP="00FD76F0">
            <w:r w:rsidRPr="00FD76F0">
              <w:rPr>
                <w:rFonts w:ascii="Lucida Console" w:hAnsi="Lucida Console"/>
                <w:sz w:val="16"/>
                <w:szCs w:val="16"/>
              </w:rPr>
              <w:t>-----END PGP PUBLIC KEY BLOCK-----</w:t>
            </w:r>
          </w:p>
        </w:tc>
        <w:tc>
          <w:tcPr>
            <w:tcW w:w="2160" w:type="dxa"/>
          </w:tcPr>
          <w:p w14:paraId="5AC3B25D" w14:textId="77777777" w:rsidR="006414B0" w:rsidRDefault="006414B0" w:rsidP="00E417B8">
            <w:pPr>
              <w:tabs>
                <w:tab w:val="left" w:pos="1110"/>
              </w:tabs>
              <w:jc w:val="both"/>
            </w:pPr>
            <w:r>
              <w:lastRenderedPageBreak/>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20"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1282854B" w14:textId="02EA749B" w:rsidR="002E1242" w:rsidRDefault="002E1242" w:rsidP="001D2A60">
      <w:pPr>
        <w:pStyle w:val="Heading2"/>
        <w:numPr>
          <w:ilvl w:val="0"/>
          <w:numId w:val="0"/>
        </w:numPr>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PublicKey</w:t>
      </w:r>
      <w:proofErr w:type="spellEnd"/>
      <w:r w:rsidRPr="002E1242">
        <w:rPr>
          <w:rFonts w:ascii="Lucida Console" w:hAnsi="Lucida Console"/>
          <w:sz w:val="16"/>
          <w:szCs w:val="16"/>
        </w:rPr>
        <w:t xml:space="preserve">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Util</w:t>
      </w:r>
      <w:proofErr w:type="spellEnd"/>
      <w:r w:rsidRPr="002E1242">
        <w:rPr>
          <w:rFonts w:ascii="Lucida Console" w:hAnsi="Lucida Console"/>
          <w:sz w:val="16"/>
          <w:szCs w:val="16"/>
        </w:rPr>
        <w:t xml:space="preserve">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Cipher</w:t>
      </w:r>
      <w:proofErr w:type="spellEnd"/>
      <w:r w:rsidRPr="002E1242">
        <w:rPr>
          <w:rFonts w:ascii="Lucida Console" w:hAnsi="Lucida Console"/>
          <w:sz w:val="16"/>
          <w:szCs w:val="16"/>
        </w:rPr>
        <w:t xml:space="preserve">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msg</w:t>
      </w:r>
      <w:proofErr w:type="spellEnd"/>
      <w:r w:rsidRPr="002E1242">
        <w:rPr>
          <w:rFonts w:ascii="Lucida Console" w:hAnsi="Lucida Console"/>
          <w:sz w:val="16"/>
          <w:szCs w:val="16"/>
        </w:rPr>
        <w:t xml:space="preserve"> = "hello..."</w:t>
      </w:r>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w:t>
      </w:r>
      <w:proofErr w:type="spellStart"/>
      <w:r w:rsidRPr="002E1242">
        <w:rPr>
          <w:rFonts w:ascii="Lucida Console" w:hAnsi="Lucida Console"/>
          <w:sz w:val="16"/>
          <w:szCs w:val="16"/>
        </w:rPr>
        <w:t>len</w:t>
      </w:r>
      <w:proofErr w:type="spellEnd"/>
      <w:r w:rsidRPr="002E1242">
        <w:rPr>
          <w:rFonts w:ascii="Lucida Console" w:hAnsi="Lucida Console"/>
          <w:sz w:val="16"/>
          <w:szCs w:val="16"/>
        </w:rPr>
        <w:t>(</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        </w:t>
      </w:r>
      <w:proofErr w:type="spellStart"/>
      <w:r w:rsidRPr="002E1242">
        <w:rPr>
          <w:rFonts w:ascii="Lucida Console" w:hAnsi="Lucida Console"/>
          <w:sz w:val="16"/>
          <w:szCs w:val="16"/>
        </w:rPr>
        <w:t>msg</w:t>
      </w:r>
      <w:proofErr w:type="spellEnd"/>
      <w:r w:rsidRPr="002E1242">
        <w:rPr>
          <w:rFonts w:ascii="Lucida Console" w:hAnsi="Lucida Console"/>
          <w:sz w:val="16"/>
          <w:szCs w:val="16"/>
        </w:rPr>
        <w:t>=str(</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key = </w:t>
      </w:r>
      <w:proofErr w:type="spellStart"/>
      <w:r w:rsidRPr="002E1242">
        <w:rPr>
          <w:rFonts w:ascii="Lucida Console" w:hAnsi="Lucida Console"/>
          <w:sz w:val="16"/>
          <w:szCs w:val="16"/>
        </w:rPr>
        <w:t>RSA.generate</w:t>
      </w:r>
      <w:proofErr w:type="spellEnd"/>
      <w:r w:rsidRPr="002E1242">
        <w:rPr>
          <w:rFonts w:ascii="Lucida Console" w:hAnsi="Lucida Console"/>
          <w:sz w:val="16"/>
          <w:szCs w:val="16"/>
        </w:rPr>
        <w:t>(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exportKey</w:t>
      </w:r>
      <w:proofErr w:type="spellEnd"/>
      <w:r w:rsidRPr="002E1242">
        <w:rPr>
          <w:rFonts w:ascii="Lucida Console" w:hAnsi="Lucida Console"/>
          <w:sz w:val="16"/>
          <w:szCs w:val="16"/>
        </w:rPr>
        <w:t>('PEM')</w:t>
      </w:r>
    </w:p>
    <w:p w14:paraId="5F7EA260"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ub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publickey</w:t>
      </w:r>
      <w:proofErr w:type="spellEnd"/>
      <w:r w:rsidRPr="002E1242">
        <w:rPr>
          <w:rFonts w:ascii="Lucida Console" w:hAnsi="Lucida Console"/>
          <w:sz w:val="16"/>
          <w:szCs w:val="16"/>
        </w:rPr>
        <w:t>().</w:t>
      </w:r>
      <w:proofErr w:type="spellStart"/>
      <w:r w:rsidRPr="002E1242">
        <w:rPr>
          <w:rFonts w:ascii="Lucida Console" w:hAnsi="Lucida Console"/>
          <w:sz w:val="16"/>
          <w:szCs w:val="16"/>
        </w:rPr>
        <w:t>exportKey</w:t>
      </w:r>
      <w:proofErr w:type="spellEnd"/>
      <w:r w:rsidRPr="002E1242">
        <w:rPr>
          <w:rFonts w:ascii="Lucida Console" w:hAnsi="Lucida Console"/>
          <w:sz w:val="16"/>
          <w:szCs w:val="16"/>
        </w:rPr>
        <w:t>('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rivKey</w:t>
      </w:r>
      <w:proofErr w:type="spellEnd"/>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ubKey</w:t>
      </w:r>
      <w:proofErr w:type="spellEnd"/>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w:t>
      </w:r>
    </w:p>
    <w:p w14:paraId="617722B1"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ub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ubKey</w:t>
      </w:r>
      <w:proofErr w:type="spellEnd"/>
      <w:r w:rsidRPr="002E1242">
        <w:rPr>
          <w:rFonts w:ascii="Lucida Console" w:hAnsi="Lucida Console"/>
          <w:sz w:val="16"/>
          <w:szCs w:val="16"/>
        </w:rPr>
        <w:t>)</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ubKeyObj</w:t>
      </w:r>
      <w:proofErr w:type="spellEnd"/>
      <w:r w:rsidRPr="002E1242">
        <w:rPr>
          <w:rFonts w:ascii="Lucida Console" w:hAnsi="Lucida Console"/>
          <w:sz w:val="16"/>
          <w:szCs w:val="16"/>
        </w:rPr>
        <w:t>)</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ciphertext = </w:t>
      </w:r>
      <w:proofErr w:type="spellStart"/>
      <w:r w:rsidRPr="002E1242">
        <w:rPr>
          <w:rFonts w:ascii="Lucida Console" w:hAnsi="Lucida Console"/>
          <w:sz w:val="16"/>
          <w:szCs w:val="16"/>
        </w:rPr>
        <w:t>cipher.encrypt</w:t>
      </w:r>
      <w:proofErr w:type="spellEnd"/>
      <w:r w:rsidRPr="002E1242">
        <w:rPr>
          <w:rFonts w:ascii="Lucida Console" w:hAnsi="Lucida Console"/>
          <w:sz w:val="16"/>
          <w:szCs w:val="16"/>
        </w:rPr>
        <w:t>(</w:t>
      </w:r>
      <w:proofErr w:type="spellStart"/>
      <w:r w:rsidRPr="002E1242">
        <w:rPr>
          <w:rFonts w:ascii="Lucida Console" w:hAnsi="Lucida Console"/>
          <w:sz w:val="16"/>
          <w:szCs w:val="16"/>
        </w:rPr>
        <w:t>msg</w:t>
      </w:r>
      <w:proofErr w:type="spellEnd"/>
      <w:r w:rsidRPr="002E1242">
        <w:rPr>
          <w:rFonts w:ascii="Lucida Console" w:hAnsi="Lucida Console"/>
          <w:sz w:val="16"/>
          <w:szCs w:val="16"/>
        </w:rPr>
        <w:t>)</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message = </w:t>
      </w:r>
      <w:proofErr w:type="spellStart"/>
      <w:r w:rsidRPr="002E1242">
        <w:rPr>
          <w:rFonts w:ascii="Lucida Console" w:hAnsi="Lucida Console"/>
          <w:sz w:val="16"/>
          <w:szCs w:val="16"/>
        </w:rPr>
        <w:t>cipher.decrypt</w:t>
      </w:r>
      <w:proofErr w:type="spellEnd"/>
      <w:r w:rsidRPr="002E1242">
        <w:rPr>
          <w:rFonts w:ascii="Lucida Console" w:hAnsi="Lucida Console"/>
          <w:sz w:val="16"/>
          <w:szCs w:val="16"/>
        </w:rPr>
        <w: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w:t>
      </w:r>
      <w:proofErr w:type="spellStart"/>
      <w:r w:rsidRPr="002E1242">
        <w:rPr>
          <w:rFonts w:ascii="Lucida Console" w:hAnsi="Lucida Console"/>
          <w:sz w:val="16"/>
          <w:szCs w:val="16"/>
        </w:rPr>
        <w:t>Message:",message</w:t>
      </w:r>
      <w:proofErr w:type="spellEnd"/>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lastRenderedPageBreak/>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w:t>
      </w:r>
      <w:proofErr w:type="spellStart"/>
      <w:r w:rsidRPr="002E1242">
        <w:rPr>
          <w:rStyle w:val="Hyperlink"/>
          <w:rFonts w:ascii="Lucida Console" w:hAnsi="Lucida Console"/>
          <w:sz w:val="16"/>
          <w:szCs w:val="16"/>
        </w:rPr>
        <w:t>HYKIVROvMaTIGSa</w:t>
      </w:r>
      <w:proofErr w:type="spellEnd"/>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6F53287A" w:rsidR="002E1242" w:rsidRPr="002E1242" w:rsidRDefault="002E1242" w:rsidP="002E1242">
      <w:pPr>
        <w:rPr>
          <w:rFonts w:ascii="Lucida Console" w:hAnsi="Lucida Console"/>
          <w:sz w:val="16"/>
          <w:szCs w:val="16"/>
        </w:rPr>
      </w:pPr>
      <w:r w:rsidRPr="002E1242">
        <w:rPr>
          <w:rStyle w:val="Hyperlink"/>
          <w:rFonts w:ascii="Lucida Console" w:hAnsi="Lucida Console"/>
          <w:sz w:val="16"/>
          <w:szCs w:val="16"/>
        </w:rPr>
        <w:t>-----END RSA PRIVATE KEY-----</w:t>
      </w:r>
    </w:p>
    <w:sectPr w:rsidR="002E1242" w:rsidRPr="002E1242" w:rsidSect="007F4322">
      <w:footerReference w:type="default" r:id="rId2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E2E17" w14:textId="77777777" w:rsidR="004754E1" w:rsidRDefault="004754E1" w:rsidP="00A84C9E">
      <w:r>
        <w:separator/>
      </w:r>
    </w:p>
  </w:endnote>
  <w:endnote w:type="continuationSeparator" w:id="0">
    <w:p w14:paraId="16B11326" w14:textId="77777777" w:rsidR="004754E1" w:rsidRDefault="004754E1"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40BC3" w:rsidRDefault="00340BC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340BC3" w:rsidRDefault="00340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4F6EE" w14:textId="77777777" w:rsidR="004754E1" w:rsidRDefault="004754E1" w:rsidP="00A84C9E">
      <w:r>
        <w:separator/>
      </w:r>
    </w:p>
  </w:footnote>
  <w:footnote w:type="continuationSeparator" w:id="0">
    <w:p w14:paraId="4700AA94" w14:textId="77777777" w:rsidR="004754E1" w:rsidRDefault="004754E1"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86FAD"/>
    <w:rsid w:val="00093734"/>
    <w:rsid w:val="000B13A7"/>
    <w:rsid w:val="000B4D9D"/>
    <w:rsid w:val="000C65AA"/>
    <w:rsid w:val="000D02D6"/>
    <w:rsid w:val="000D2BF6"/>
    <w:rsid w:val="000D484E"/>
    <w:rsid w:val="000D667A"/>
    <w:rsid w:val="000D7AC1"/>
    <w:rsid w:val="000D7EB0"/>
    <w:rsid w:val="000E384C"/>
    <w:rsid w:val="000E3B51"/>
    <w:rsid w:val="000F0FBA"/>
    <w:rsid w:val="000F2423"/>
    <w:rsid w:val="00112F47"/>
    <w:rsid w:val="00123FAD"/>
    <w:rsid w:val="001301E6"/>
    <w:rsid w:val="00130E97"/>
    <w:rsid w:val="0013552D"/>
    <w:rsid w:val="00135DED"/>
    <w:rsid w:val="00136959"/>
    <w:rsid w:val="00151BA7"/>
    <w:rsid w:val="00167568"/>
    <w:rsid w:val="00167F7F"/>
    <w:rsid w:val="00177E0C"/>
    <w:rsid w:val="0018070D"/>
    <w:rsid w:val="001829BD"/>
    <w:rsid w:val="00184154"/>
    <w:rsid w:val="00186EC6"/>
    <w:rsid w:val="001874EE"/>
    <w:rsid w:val="00197B89"/>
    <w:rsid w:val="001A2ED7"/>
    <w:rsid w:val="001A580E"/>
    <w:rsid w:val="001B04EC"/>
    <w:rsid w:val="001B3DC0"/>
    <w:rsid w:val="001B3FCB"/>
    <w:rsid w:val="001C28D2"/>
    <w:rsid w:val="001C462B"/>
    <w:rsid w:val="001D2A60"/>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82AEB"/>
    <w:rsid w:val="0028608A"/>
    <w:rsid w:val="00290292"/>
    <w:rsid w:val="0029062A"/>
    <w:rsid w:val="00293B22"/>
    <w:rsid w:val="0029690F"/>
    <w:rsid w:val="002A0730"/>
    <w:rsid w:val="002A2353"/>
    <w:rsid w:val="002A7277"/>
    <w:rsid w:val="002A7613"/>
    <w:rsid w:val="002A773D"/>
    <w:rsid w:val="002D4B5D"/>
    <w:rsid w:val="002E1242"/>
    <w:rsid w:val="002F032C"/>
    <w:rsid w:val="00300039"/>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0BC3"/>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754E1"/>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4E53"/>
    <w:rsid w:val="00942B3A"/>
    <w:rsid w:val="00945268"/>
    <w:rsid w:val="00953620"/>
    <w:rsid w:val="0095536D"/>
    <w:rsid w:val="00963D84"/>
    <w:rsid w:val="0096720E"/>
    <w:rsid w:val="00983630"/>
    <w:rsid w:val="00990A9F"/>
    <w:rsid w:val="009A35EE"/>
    <w:rsid w:val="009B5AE4"/>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652ED"/>
    <w:rsid w:val="00B7106A"/>
    <w:rsid w:val="00B72803"/>
    <w:rsid w:val="00B7675C"/>
    <w:rsid w:val="00B81F42"/>
    <w:rsid w:val="00B90B6F"/>
    <w:rsid w:val="00B93A1A"/>
    <w:rsid w:val="00BB0BEC"/>
    <w:rsid w:val="00BD38F8"/>
    <w:rsid w:val="00BE02A8"/>
    <w:rsid w:val="00BE24E3"/>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6E6C"/>
    <w:rsid w:val="00DB5671"/>
    <w:rsid w:val="00DD0E75"/>
    <w:rsid w:val="00DD1298"/>
    <w:rsid w:val="00DD1B9E"/>
    <w:rsid w:val="00DD1BE6"/>
    <w:rsid w:val="00DD5C72"/>
    <w:rsid w:val="00DD6DD9"/>
    <w:rsid w:val="00DD7202"/>
    <w:rsid w:val="00DE0126"/>
    <w:rsid w:val="00DE057D"/>
    <w:rsid w:val="00DE372A"/>
    <w:rsid w:val="00DF2A6F"/>
    <w:rsid w:val="00DF2E24"/>
    <w:rsid w:val="00DF2F8D"/>
    <w:rsid w:val="00DF4AD5"/>
    <w:rsid w:val="00DF6C32"/>
    <w:rsid w:val="00E02481"/>
    <w:rsid w:val="00E048C9"/>
    <w:rsid w:val="00E06DA6"/>
    <w:rsid w:val="00E07231"/>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D76F0"/>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 w:type="character" w:customStyle="1" w:styleId="hf">
    <w:name w:val="hf"/>
    <w:basedOn w:val="DefaultParagraphFont"/>
    <w:rsid w:val="009B5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295259244">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11453882">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387798768">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07679645">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87582247">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soc.napier.ac.uk/" TargetMode="External"/><Relationship Id="rId13" Type="http://schemas.openxmlformats.org/officeDocument/2006/relationships/hyperlink" Target="https://asecuritysite.com/encryption/elc" TargetMode="External"/><Relationship Id="rId18" Type="http://schemas.openxmlformats.org/officeDocument/2006/relationships/hyperlink" Target="http://asecuritysite.com/public.txt"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medium.com/asecuritysite-when-bob-met-alice/rsa-cracking-claims-eebf8ef1a97e" TargetMode="External"/><Relationship Id="rId17" Type="http://schemas.openxmlformats.org/officeDocument/2006/relationships/hyperlink" Target="https://asecuritysite.com/encryption/openpgp" TargetMode="External"/><Relationship Id="rId2" Type="http://schemas.openxmlformats.org/officeDocument/2006/relationships/numbering" Target="numbering.xml"/><Relationship Id="rId16" Type="http://schemas.openxmlformats.org/officeDocument/2006/relationships/hyperlink" Target="https://asecuritysite.com/encryption/pgp" TargetMode="External"/><Relationship Id="rId20" Type="http://schemas.openxmlformats.org/officeDocument/2006/relationships/hyperlink" Target="mailto:w.buchanan@napier.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pgp1" TargetMode="External"/><Relationship Id="rId5" Type="http://schemas.openxmlformats.org/officeDocument/2006/relationships/webSettings" Target="webSettings.xml"/><Relationship Id="rId15" Type="http://schemas.openxmlformats.org/officeDocument/2006/relationships/hyperlink" Target="https://asecuritysite.com/encryption/inversemod" TargetMode="External"/><Relationship Id="rId23" Type="http://schemas.openxmlformats.org/officeDocument/2006/relationships/theme" Target="theme/theme1.xml"/><Relationship Id="rId10" Type="http://schemas.openxmlformats.org/officeDocument/2006/relationships/hyperlink" Target="https://asecuritysite.com/encryption/rsa"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mailto:CyberStudent@vsoc.local" TargetMode="External"/><Relationship Id="rId14" Type="http://schemas.openxmlformats.org/officeDocument/2006/relationships/hyperlink" Target="https://asecuritysite.com/encryption/ecc_poin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81E6AB-E1BA-CF45-B17D-8335070C5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3587</Words>
  <Characters>2045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11-13T13:14:00Z</cp:lastPrinted>
  <dcterms:created xsi:type="dcterms:W3CDTF">2019-11-13T13:14:00Z</dcterms:created>
  <dcterms:modified xsi:type="dcterms:W3CDTF">2019-11-13T13:16:00Z</dcterms:modified>
</cp:coreProperties>
</file>